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80AF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Italic" w:hAnsi="LiberationSerif-BoldItalic" w:cs="LiberationSerif-BoldItalic"/>
          <w:b/>
          <w:bCs/>
          <w:i/>
          <w:iCs/>
          <w:sz w:val="40"/>
          <w:szCs w:val="40"/>
        </w:rPr>
      </w:pPr>
      <w:r>
        <w:rPr>
          <w:rFonts w:ascii="LiberationSerif-BoldItalic" w:hAnsi="LiberationSerif-BoldItalic" w:cs="LiberationSerif-BoldItalic"/>
          <w:b/>
          <w:bCs/>
          <w:i/>
          <w:iCs/>
          <w:sz w:val="40"/>
          <w:szCs w:val="40"/>
        </w:rPr>
        <w:t>Chapter Two</w:t>
      </w:r>
    </w:p>
    <w:p w14:paraId="2018772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48"/>
          <w:szCs w:val="48"/>
        </w:rPr>
      </w:pPr>
      <w:r>
        <w:rPr>
          <w:rFonts w:ascii="LiberationSerif-Bold" w:hAnsi="LiberationSerif-Bold" w:cs="LiberationSerif-Bold"/>
          <w:b/>
          <w:bCs/>
          <w:sz w:val="48"/>
          <w:szCs w:val="48"/>
        </w:rPr>
        <w:t>Stages of Group Development</w:t>
      </w:r>
    </w:p>
    <w:p w14:paraId="659FBE1A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Individuals go through several stages of development </w:t>
      </w:r>
      <w:proofErr w:type="gramStart"/>
      <w:r>
        <w:rPr>
          <w:rFonts w:ascii="LiberationSerif" w:hAnsi="LiberationSerif" w:cs="LiberationSerif"/>
          <w:sz w:val="29"/>
          <w:szCs w:val="29"/>
        </w:rPr>
        <w:t>during the course of</w:t>
      </w:r>
      <w:proofErr w:type="gramEnd"/>
      <w:r>
        <w:rPr>
          <w:rFonts w:ascii="LiberationSerif" w:hAnsi="LiberationSerif" w:cs="LiberationSerif"/>
          <w:sz w:val="29"/>
          <w:szCs w:val="29"/>
        </w:rPr>
        <w:t xml:space="preserve"> their lives. These</w:t>
      </w:r>
    </w:p>
    <w:p w14:paraId="3C4CC85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stages </w:t>
      </w:r>
      <w:proofErr w:type="gramStart"/>
      <w:r>
        <w:rPr>
          <w:rFonts w:ascii="LiberationSerif" w:hAnsi="LiberationSerif" w:cs="LiberationSerif"/>
          <w:sz w:val="29"/>
          <w:szCs w:val="29"/>
        </w:rPr>
        <w:t>include:</w:t>
      </w:r>
      <w:proofErr w:type="gramEnd"/>
      <w:r>
        <w:rPr>
          <w:rFonts w:ascii="LiberationSerif" w:hAnsi="LiberationSerif" w:cs="LiberationSerif"/>
          <w:sz w:val="29"/>
          <w:szCs w:val="29"/>
        </w:rPr>
        <w:t xml:space="preserve"> infancy, early childhood, late childhood, early adolescence, late adolescence,</w:t>
      </w:r>
    </w:p>
    <w:p w14:paraId="68AF2DE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early adulthood, middle adulthood, late </w:t>
      </w:r>
      <w:proofErr w:type="gramStart"/>
      <w:r>
        <w:rPr>
          <w:rFonts w:ascii="LiberationSerif" w:hAnsi="LiberationSerif" w:cs="LiberationSerif"/>
          <w:sz w:val="29"/>
          <w:szCs w:val="29"/>
        </w:rPr>
        <w:t>adulthood</w:t>
      </w:r>
      <w:proofErr w:type="gramEnd"/>
      <w:r>
        <w:rPr>
          <w:rFonts w:ascii="LiberationSerif" w:hAnsi="LiberationSerif" w:cs="LiberationSerif"/>
          <w:sz w:val="29"/>
          <w:szCs w:val="29"/>
        </w:rPr>
        <w:t xml:space="preserve"> and death. With each stage, the individual</w:t>
      </w:r>
    </w:p>
    <w:p w14:paraId="23804DB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experiences physical, social, psychological, </w:t>
      </w:r>
      <w:proofErr w:type="gramStart"/>
      <w:r>
        <w:rPr>
          <w:rFonts w:ascii="LiberationSerif" w:hAnsi="LiberationSerif" w:cs="LiberationSerif"/>
          <w:sz w:val="29"/>
          <w:szCs w:val="29"/>
        </w:rPr>
        <w:t>emotional</w:t>
      </w:r>
      <w:proofErr w:type="gramEnd"/>
      <w:r>
        <w:rPr>
          <w:rFonts w:ascii="LiberationSerif" w:hAnsi="LiberationSerif" w:cs="LiberationSerif"/>
          <w:sz w:val="29"/>
          <w:szCs w:val="29"/>
        </w:rPr>
        <w:t xml:space="preserve"> and cognitive changes. Individuals</w:t>
      </w:r>
    </w:p>
    <w:p w14:paraId="0C31F65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progress through these stages at different rates and adapt and adjust to the changes at each </w:t>
      </w:r>
      <w:proofErr w:type="gramStart"/>
      <w:r>
        <w:rPr>
          <w:rFonts w:ascii="LiberationSerif" w:hAnsi="LiberationSerif" w:cs="LiberationSerif"/>
          <w:sz w:val="29"/>
          <w:szCs w:val="29"/>
        </w:rPr>
        <w:t>stage</w:t>
      </w:r>
      <w:proofErr w:type="gramEnd"/>
    </w:p>
    <w:p w14:paraId="73C43C6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differently than others.</w:t>
      </w:r>
    </w:p>
    <w:p w14:paraId="4A4EECC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Groups, like individuals, go through stages of development experiencing changes in</w:t>
      </w:r>
    </w:p>
    <w:p w14:paraId="50DD62C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leadership, interpersonal interactions, roles, communication structures, and power structures.</w:t>
      </w:r>
    </w:p>
    <w:p w14:paraId="5823751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As groups progress through their stages, group members undergo commensurate social,</w:t>
      </w:r>
    </w:p>
    <w:p w14:paraId="6350A6E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psychological, </w:t>
      </w:r>
      <w:proofErr w:type="gramStart"/>
      <w:r>
        <w:rPr>
          <w:rFonts w:ascii="LiberationSerif" w:hAnsi="LiberationSerif" w:cs="LiberationSerif"/>
          <w:sz w:val="29"/>
          <w:szCs w:val="29"/>
        </w:rPr>
        <w:t>emotional</w:t>
      </w:r>
      <w:proofErr w:type="gramEnd"/>
      <w:r>
        <w:rPr>
          <w:rFonts w:ascii="LiberationSerif" w:hAnsi="LiberationSerif" w:cs="LiberationSerif"/>
          <w:sz w:val="29"/>
          <w:szCs w:val="29"/>
        </w:rPr>
        <w:t xml:space="preserve"> and cognitive changes. The values of groups become more salient to</w:t>
      </w:r>
    </w:p>
    <w:p w14:paraId="2821110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the individual and the factors of groups that promote change begin to make a difference.</w:t>
      </w:r>
    </w:p>
    <w:p w14:paraId="1796996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Most groups go through four or five stages of development depending on whose </w:t>
      </w:r>
      <w:proofErr w:type="gramStart"/>
      <w:r>
        <w:rPr>
          <w:rFonts w:ascii="LiberationSerif" w:hAnsi="LiberationSerif" w:cs="LiberationSerif"/>
          <w:sz w:val="29"/>
          <w:szCs w:val="29"/>
        </w:rPr>
        <w:t>perspective</w:t>
      </w:r>
      <w:proofErr w:type="gramEnd"/>
    </w:p>
    <w:p w14:paraId="0787BAD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of group development one may choose to use. Table 2.1 provides a summary of five </w:t>
      </w:r>
      <w:proofErr w:type="gramStart"/>
      <w:r>
        <w:rPr>
          <w:rFonts w:ascii="LiberationSerif" w:hAnsi="LiberationSerif" w:cs="LiberationSerif"/>
          <w:sz w:val="29"/>
          <w:szCs w:val="29"/>
        </w:rPr>
        <w:t>major</w:t>
      </w:r>
      <w:proofErr w:type="gramEnd"/>
    </w:p>
    <w:p w14:paraId="7D16B8D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perspectives on the stages of group development. Though the names of the stages differ, a close</w:t>
      </w:r>
    </w:p>
    <w:p w14:paraId="6BBD226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examination of each theoretical framework reveals the theorists essentially agree on the basic</w:t>
      </w:r>
    </w:p>
    <w:p w14:paraId="51DDF2F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elements of stages. Below is a realignment of the theoretical perspectives presented in </w:t>
      </w:r>
      <w:proofErr w:type="gramStart"/>
      <w:r>
        <w:rPr>
          <w:rFonts w:ascii="LiberationSerif" w:hAnsi="LiberationSerif" w:cs="LiberationSerif"/>
          <w:sz w:val="29"/>
          <w:szCs w:val="29"/>
        </w:rPr>
        <w:t>table</w:t>
      </w:r>
      <w:proofErr w:type="gramEnd"/>
    </w:p>
    <w:p w14:paraId="4ABF631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2.1 with the essential characteristics of each stage.</w:t>
      </w:r>
    </w:p>
    <w:p w14:paraId="2B4A713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Bold" w:hAnsi="LiberationSans-Bold" w:cs="LiberationSans-Bold"/>
          <w:b/>
          <w:bCs/>
        </w:rPr>
      </w:pPr>
      <w:r>
        <w:rPr>
          <w:rFonts w:ascii="LiberationSans-Bold" w:hAnsi="LiberationSans-Bold" w:cs="LiberationSans-Bold"/>
          <w:b/>
          <w:bCs/>
        </w:rPr>
        <w:t>Table 2.1. Perspectives on Stages of Group Development.</w:t>
      </w:r>
    </w:p>
    <w:p w14:paraId="61E6BD8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Theorists Stage One Stage Two Stage Three Stage Four Stage Five</w:t>
      </w:r>
    </w:p>
    <w:p w14:paraId="6C01966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lastRenderedPageBreak/>
        <w:t>Corey &amp; Corey</w:t>
      </w:r>
    </w:p>
    <w:p w14:paraId="13F37CE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(1997) Initial Transition Working Ending</w:t>
      </w:r>
    </w:p>
    <w:p w14:paraId="7F0C810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uckman and</w:t>
      </w:r>
    </w:p>
    <w:p w14:paraId="1DBE460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Jensen (1965) Forming Storming Norming Performing Adjourning</w:t>
      </w:r>
    </w:p>
    <w:p w14:paraId="279150CA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Wheelan (1994) Dependency and</w:t>
      </w:r>
    </w:p>
    <w:p w14:paraId="0CD50B7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Inclusion</w:t>
      </w:r>
    </w:p>
    <w:p w14:paraId="64264D1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Counter Dependency</w:t>
      </w:r>
    </w:p>
    <w:p w14:paraId="2C6767C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and Fight Trust Working Termination</w:t>
      </w:r>
    </w:p>
    <w:p w14:paraId="16053EF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Kottler (2001) Induction Experimental</w:t>
      </w:r>
    </w:p>
    <w:p w14:paraId="624E803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Engagement</w:t>
      </w:r>
    </w:p>
    <w:p w14:paraId="7899DE6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Cohesive</w:t>
      </w:r>
    </w:p>
    <w:p w14:paraId="41F5EB2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Engagement Disengagement</w:t>
      </w:r>
    </w:p>
    <w:p w14:paraId="124A6FC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Yalom (1995) Orientation and Search</w:t>
      </w:r>
    </w:p>
    <w:p w14:paraId="4CAE61B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for Meaning</w:t>
      </w:r>
    </w:p>
    <w:p w14:paraId="58E73CB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Conflict, Dominance</w:t>
      </w:r>
    </w:p>
    <w:p w14:paraId="3A11EC4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and Rebellion Cohesiveness</w:t>
      </w:r>
    </w:p>
    <w:p w14:paraId="5CA28D4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sz w:val="29"/>
          <w:szCs w:val="29"/>
        </w:rPr>
        <w:t>STAGE ONE: INITIAL, FORMING, DEPENDENCY AND INCLUSION INDUCTION,</w:t>
      </w:r>
    </w:p>
    <w:p w14:paraId="6311BD3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sz w:val="29"/>
          <w:szCs w:val="29"/>
        </w:rPr>
        <w:t>ORIENTATION AND SEARCH FOR MEANING</w:t>
      </w:r>
    </w:p>
    <w:p w14:paraId="3A94050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During stage one interpersonal interactions are tentative, superficial, lacking confidence and</w:t>
      </w:r>
    </w:p>
    <w:p w14:paraId="5B928E0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Haynes, N. M. (2012). Group </w:t>
      </w:r>
      <w:proofErr w:type="gramStart"/>
      <w:r>
        <w:rPr>
          <w:rFonts w:ascii="LiberationSans" w:hAnsi="LiberationSans" w:cs="LiberationSans"/>
          <w:sz w:val="12"/>
          <w:szCs w:val="12"/>
        </w:rPr>
        <w:t>dynamics :</w:t>
      </w:r>
      <w:proofErr w:type="gramEnd"/>
      <w:r>
        <w:rPr>
          <w:rFonts w:ascii="LiberationSans" w:hAnsi="LiberationSans" w:cs="LiberationSans"/>
          <w:sz w:val="12"/>
          <w:szCs w:val="12"/>
        </w:rPr>
        <w:t xml:space="preserve"> Basics and pragmatics for practitioners. ProQuest </w:t>
      </w:r>
      <w:proofErr w:type="spellStart"/>
      <w:r>
        <w:rPr>
          <w:rFonts w:ascii="LiberationSans" w:hAnsi="LiberationSans" w:cs="LiberationSans"/>
          <w:sz w:val="12"/>
          <w:szCs w:val="12"/>
        </w:rPr>
        <w:t>Ebook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Central &lt;a onclick=</w:t>
      </w:r>
      <w:proofErr w:type="spellStart"/>
      <w:proofErr w:type="gramStart"/>
      <w:r>
        <w:rPr>
          <w:rFonts w:ascii="LiberationSans" w:hAnsi="LiberationSans" w:cs="LiberationSans"/>
          <w:sz w:val="12"/>
          <w:szCs w:val="12"/>
        </w:rPr>
        <w:t>window.open</w:t>
      </w:r>
      <w:proofErr w:type="spellEnd"/>
      <w:proofErr w:type="gramEnd"/>
      <w:r>
        <w:rPr>
          <w:rFonts w:ascii="LiberationSans" w:hAnsi="LiberationSans" w:cs="LiberationSans"/>
          <w:sz w:val="12"/>
          <w:szCs w:val="12"/>
        </w:rPr>
        <w:t>('http://ebookcentral.proquest.com','_blank')</w:t>
      </w:r>
    </w:p>
    <w:p w14:paraId="206069C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proofErr w:type="spellStart"/>
      <w:r>
        <w:rPr>
          <w:rFonts w:ascii="LiberationSans" w:hAnsi="LiberationSans" w:cs="LiberationSans"/>
          <w:sz w:val="12"/>
          <w:szCs w:val="12"/>
        </w:rPr>
        <w:t>href</w:t>
      </w:r>
      <w:proofErr w:type="spellEnd"/>
      <w:r>
        <w:rPr>
          <w:rFonts w:ascii="LiberationSans" w:hAnsi="LiberationSans" w:cs="LiberationSans"/>
          <w:sz w:val="12"/>
          <w:szCs w:val="12"/>
        </w:rPr>
        <w:t>='http://ebookcentral.proquest.com' target='_blank' style='cursor: pointer;'&gt;http://ebookcentral.proquest.com&lt;/a&gt;</w:t>
      </w:r>
    </w:p>
    <w:p w14:paraId="2DC5F39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Created from </w:t>
      </w:r>
      <w:proofErr w:type="spellStart"/>
      <w:r>
        <w:rPr>
          <w:rFonts w:ascii="LiberationSans" w:hAnsi="LiberationSans" w:cs="LiberationSans"/>
          <w:sz w:val="12"/>
          <w:szCs w:val="12"/>
        </w:rPr>
        <w:t>springfieldcollege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on 2021-06-06 16:13:51.</w:t>
      </w:r>
    </w:p>
    <w:p w14:paraId="1E1DF57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>Copyright © 2012. UPA. All rights reserved.</w:t>
      </w:r>
    </w:p>
    <w:p w14:paraId="7E5DBBE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uncertain. There is an absence of trust among members. Consequently, they look to the </w:t>
      </w:r>
      <w:proofErr w:type="gramStart"/>
      <w:r>
        <w:rPr>
          <w:rFonts w:ascii="LiberationSerif" w:hAnsi="LiberationSerif" w:cs="LiberationSerif"/>
          <w:sz w:val="29"/>
          <w:szCs w:val="29"/>
        </w:rPr>
        <w:t>assigned</w:t>
      </w:r>
      <w:proofErr w:type="gramEnd"/>
    </w:p>
    <w:p w14:paraId="6CFD79A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leader for direction and guidance. Members are compliant and participation tends to be </w:t>
      </w:r>
      <w:proofErr w:type="gramStart"/>
      <w:r>
        <w:rPr>
          <w:rFonts w:ascii="LiberationSerif" w:hAnsi="LiberationSerif" w:cs="LiberationSerif"/>
          <w:sz w:val="29"/>
          <w:szCs w:val="29"/>
        </w:rPr>
        <w:t>limited</w:t>
      </w:r>
      <w:proofErr w:type="gramEnd"/>
    </w:p>
    <w:p w14:paraId="53320B6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to a few members who are more vocal than others. Leadership is centered on the </w:t>
      </w:r>
      <w:proofErr w:type="gramStart"/>
      <w:r>
        <w:rPr>
          <w:rFonts w:ascii="LiberationSerif" w:hAnsi="LiberationSerif" w:cs="LiberationSerif"/>
          <w:sz w:val="29"/>
          <w:szCs w:val="29"/>
        </w:rPr>
        <w:t>assigned</w:t>
      </w:r>
      <w:proofErr w:type="gramEnd"/>
    </w:p>
    <w:p w14:paraId="41EC971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leader. Group members are concerned with being included in the group and not saying or </w:t>
      </w:r>
      <w:proofErr w:type="gramStart"/>
      <w:r>
        <w:rPr>
          <w:rFonts w:ascii="LiberationSerif" w:hAnsi="LiberationSerif" w:cs="LiberationSerif"/>
          <w:sz w:val="29"/>
          <w:szCs w:val="29"/>
        </w:rPr>
        <w:t>doing</w:t>
      </w:r>
      <w:proofErr w:type="gramEnd"/>
    </w:p>
    <w:p w14:paraId="2C6CD59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anything that may “rock the boat” and result in rejection. Conformity tends to be high and</w:t>
      </w:r>
    </w:p>
    <w:p w14:paraId="664B27A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conflict low or non-existent. Member roles are unclear and undefined. Communication</w:t>
      </w:r>
    </w:p>
    <w:p w14:paraId="6C3DCA3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structure tends to be centralized with information among members being filtered through the</w:t>
      </w:r>
    </w:p>
    <w:p w14:paraId="1982E2C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assigned leader. Members typically communicate in a tentative and relatively polite manner.</w:t>
      </w:r>
    </w:p>
    <w:p w14:paraId="4D4243C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Power (defined as the ability to influence the behavior of others) tends to be concentrated in</w:t>
      </w:r>
    </w:p>
    <w:p w14:paraId="022E390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the assigned leader.</w:t>
      </w:r>
    </w:p>
    <w:p w14:paraId="424F7DD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sz w:val="29"/>
          <w:szCs w:val="29"/>
        </w:rPr>
        <w:t>STAGE TWO: TRANSITION, STORMING, COUNTER DEPENDENCY AND FIGHT,</w:t>
      </w:r>
    </w:p>
    <w:p w14:paraId="7E9A897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sz w:val="29"/>
          <w:szCs w:val="29"/>
        </w:rPr>
        <w:lastRenderedPageBreak/>
        <w:t>EXPERIMENTAL ENGAGEMENT, CONFLICT DOMINANCE AND REBELLION</w:t>
      </w:r>
    </w:p>
    <w:p w14:paraId="0997FF6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During stage two interpersonal interactions are more substantive, </w:t>
      </w:r>
      <w:proofErr w:type="gramStart"/>
      <w:r>
        <w:rPr>
          <w:rFonts w:ascii="LiberationSerif" w:hAnsi="LiberationSerif" w:cs="LiberationSerif"/>
          <w:sz w:val="29"/>
          <w:szCs w:val="29"/>
        </w:rPr>
        <w:t>confident</w:t>
      </w:r>
      <w:proofErr w:type="gramEnd"/>
      <w:r>
        <w:rPr>
          <w:rFonts w:ascii="LiberationSerif" w:hAnsi="LiberationSerif" w:cs="LiberationSerif"/>
          <w:sz w:val="29"/>
          <w:szCs w:val="29"/>
        </w:rPr>
        <w:t xml:space="preserve"> and assertive. As</w:t>
      </w:r>
    </w:p>
    <w:p w14:paraId="272E11B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conformity declines, conflicts arise due to disagreements and different points of view. Conflict</w:t>
      </w:r>
    </w:p>
    <w:p w14:paraId="2D6AB0F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takes different forms and does not necessarily find expression in stridency, name calling and</w:t>
      </w:r>
    </w:p>
    <w:p w14:paraId="7114980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vociferous debate. It may take the form of mild confrontation and disagreements. There </w:t>
      </w:r>
      <w:proofErr w:type="gramStart"/>
      <w:r>
        <w:rPr>
          <w:rFonts w:ascii="LiberationSerif" w:hAnsi="LiberationSerif" w:cs="LiberationSerif"/>
          <w:sz w:val="29"/>
          <w:szCs w:val="29"/>
        </w:rPr>
        <w:t>is</w:t>
      </w:r>
      <w:proofErr w:type="gramEnd"/>
    </w:p>
    <w:p w14:paraId="3E190E4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wider participation in the group process. The assigned leader is challenged and </w:t>
      </w:r>
      <w:proofErr w:type="gramStart"/>
      <w:r>
        <w:rPr>
          <w:rFonts w:ascii="LiberationSerif" w:hAnsi="LiberationSerif" w:cs="LiberationSerif"/>
          <w:sz w:val="29"/>
          <w:szCs w:val="29"/>
        </w:rPr>
        <w:t>new</w:t>
      </w:r>
      <w:proofErr w:type="gramEnd"/>
    </w:p>
    <w:p w14:paraId="6245631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leadership begins to emerge. Subgroups and cliques begin to form. Member roles begin to</w:t>
      </w:r>
    </w:p>
    <w:p w14:paraId="1AF6D35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emerge and become clear. The communication structure begins to become less centralized and</w:t>
      </w:r>
    </w:p>
    <w:p w14:paraId="0A1607E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more distributed as does the power within the group. Through the conflicts and the efforts to</w:t>
      </w:r>
    </w:p>
    <w:p w14:paraId="0A3AAA6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resolve these conflicts the group moves to a new level of engagement that advances the </w:t>
      </w:r>
      <w:proofErr w:type="gramStart"/>
      <w:r>
        <w:rPr>
          <w:rFonts w:ascii="LiberationSerif" w:hAnsi="LiberationSerif" w:cs="LiberationSerif"/>
          <w:sz w:val="29"/>
          <w:szCs w:val="29"/>
        </w:rPr>
        <w:t>group</w:t>
      </w:r>
      <w:proofErr w:type="gramEnd"/>
    </w:p>
    <w:p w14:paraId="07A6DCDA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process to stage three.</w:t>
      </w:r>
    </w:p>
    <w:p w14:paraId="27733E9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sz w:val="29"/>
          <w:szCs w:val="29"/>
        </w:rPr>
        <w:t>STAGE THREE: NORMING, TRUST, COHESIVE ENGAGEMENT, COHESIVENESS</w:t>
      </w:r>
    </w:p>
    <w:p w14:paraId="0B35AEF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During stage three, interpersonal interactions are based on trust and openness. Members </w:t>
      </w:r>
      <w:proofErr w:type="gramStart"/>
      <w:r>
        <w:rPr>
          <w:rFonts w:ascii="LiberationSerif" w:hAnsi="LiberationSerif" w:cs="LiberationSerif"/>
          <w:sz w:val="29"/>
          <w:szCs w:val="29"/>
        </w:rPr>
        <w:t>feel</w:t>
      </w:r>
      <w:proofErr w:type="gramEnd"/>
    </w:p>
    <w:p w14:paraId="2586918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that they can be open, </w:t>
      </w:r>
      <w:proofErr w:type="gramStart"/>
      <w:r>
        <w:rPr>
          <w:rFonts w:ascii="LiberationSerif" w:hAnsi="LiberationSerif" w:cs="LiberationSerif"/>
          <w:sz w:val="29"/>
          <w:szCs w:val="29"/>
        </w:rPr>
        <w:t>free</w:t>
      </w:r>
      <w:proofErr w:type="gramEnd"/>
      <w:r>
        <w:rPr>
          <w:rFonts w:ascii="LiberationSerif" w:hAnsi="LiberationSerif" w:cs="LiberationSerif"/>
          <w:sz w:val="29"/>
          <w:szCs w:val="29"/>
        </w:rPr>
        <w:t xml:space="preserve"> and confident in expressing their thoughts, ideas and feelings. The</w:t>
      </w:r>
    </w:p>
    <w:p w14:paraId="3689A05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formation of subgroups may continue or become more solidified as the group becomes </w:t>
      </w:r>
      <w:proofErr w:type="gramStart"/>
      <w:r>
        <w:rPr>
          <w:rFonts w:ascii="LiberationSerif" w:hAnsi="LiberationSerif" w:cs="LiberationSerif"/>
          <w:sz w:val="29"/>
          <w:szCs w:val="29"/>
        </w:rPr>
        <w:t>more</w:t>
      </w:r>
      <w:proofErr w:type="gramEnd"/>
    </w:p>
    <w:p w14:paraId="58D806B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tolerant and accepting of differences and coalitions within the larger group. There is </w:t>
      </w:r>
      <w:proofErr w:type="gramStart"/>
      <w:r>
        <w:rPr>
          <w:rFonts w:ascii="LiberationSerif" w:hAnsi="LiberationSerif" w:cs="LiberationSerif"/>
          <w:sz w:val="29"/>
          <w:szCs w:val="29"/>
        </w:rPr>
        <w:t>more</w:t>
      </w:r>
      <w:proofErr w:type="gramEnd"/>
    </w:p>
    <w:p w14:paraId="7286524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focused awareness of and attention to others, not just on verbal expressions but also on nonverbal</w:t>
      </w:r>
    </w:p>
    <w:p w14:paraId="26103A2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behaviors. Group confidence increases as members begin to trust that members </w:t>
      </w:r>
      <w:proofErr w:type="gramStart"/>
      <w:r>
        <w:rPr>
          <w:rFonts w:ascii="LiberationSerif" w:hAnsi="LiberationSerif" w:cs="LiberationSerif"/>
          <w:sz w:val="29"/>
          <w:szCs w:val="29"/>
        </w:rPr>
        <w:t>are</w:t>
      </w:r>
      <w:proofErr w:type="gramEnd"/>
    </w:p>
    <w:p w14:paraId="5794A0E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being candid about what they feel and believe. There is a sense that group members are </w:t>
      </w:r>
      <w:proofErr w:type="gramStart"/>
      <w:r>
        <w:rPr>
          <w:rFonts w:ascii="LiberationSerif" w:hAnsi="LiberationSerif" w:cs="LiberationSerif"/>
          <w:sz w:val="29"/>
          <w:szCs w:val="29"/>
        </w:rPr>
        <w:t>more</w:t>
      </w:r>
      <w:proofErr w:type="gramEnd"/>
    </w:p>
    <w:p w14:paraId="7BED552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lastRenderedPageBreak/>
        <w:t xml:space="preserve">genuine and believable. Group cohesion increases, meaning that group members feel </w:t>
      </w:r>
      <w:proofErr w:type="gramStart"/>
      <w:r>
        <w:rPr>
          <w:rFonts w:ascii="LiberationSerif" w:hAnsi="LiberationSerif" w:cs="LiberationSerif"/>
          <w:sz w:val="29"/>
          <w:szCs w:val="29"/>
        </w:rPr>
        <w:t>more</w:t>
      </w:r>
      <w:proofErr w:type="gramEnd"/>
    </w:p>
    <w:p w14:paraId="5AE8521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connected, they bond more and there is more buy-in to the purpose and goals of the group. It</w:t>
      </w:r>
    </w:p>
    <w:p w14:paraId="1DA3357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does not mean that no more disagreements or conflicts arise. However, when conflicts and</w:t>
      </w:r>
    </w:p>
    <w:p w14:paraId="19471E0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disagreements arise at this stage, there are more constructive and helpful approaches to</w:t>
      </w:r>
    </w:p>
    <w:p w14:paraId="5856C4E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addressing them recognizing that “we are in this together.” The assigned leader’s role</w:t>
      </w:r>
    </w:p>
    <w:p w14:paraId="13CDE3F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continues to become less directive and less prominent and new leadership continues to </w:t>
      </w:r>
      <w:proofErr w:type="gramStart"/>
      <w:r>
        <w:rPr>
          <w:rFonts w:ascii="LiberationSerif" w:hAnsi="LiberationSerif" w:cs="LiberationSerif"/>
          <w:sz w:val="29"/>
          <w:szCs w:val="29"/>
        </w:rPr>
        <w:t>emerge</w:t>
      </w:r>
      <w:proofErr w:type="gramEnd"/>
    </w:p>
    <w:p w14:paraId="5CB0083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among group members. The communication structure continues to become even </w:t>
      </w:r>
      <w:proofErr w:type="gramStart"/>
      <w:r>
        <w:rPr>
          <w:rFonts w:ascii="LiberationSerif" w:hAnsi="LiberationSerif" w:cs="LiberationSerif"/>
          <w:sz w:val="29"/>
          <w:szCs w:val="29"/>
        </w:rPr>
        <w:t>more</w:t>
      </w:r>
      <w:proofErr w:type="gramEnd"/>
    </w:p>
    <w:p w14:paraId="6839409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decentralized with members communicating directly with one another, making more eye </w:t>
      </w:r>
      <w:proofErr w:type="gramStart"/>
      <w:r>
        <w:rPr>
          <w:rFonts w:ascii="LiberationSerif" w:hAnsi="LiberationSerif" w:cs="LiberationSerif"/>
          <w:sz w:val="29"/>
          <w:szCs w:val="29"/>
        </w:rPr>
        <w:t>contact</w:t>
      </w:r>
      <w:proofErr w:type="gramEnd"/>
    </w:p>
    <w:p w14:paraId="776FA35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Haynes, N. M. (2012). Group </w:t>
      </w:r>
      <w:proofErr w:type="gramStart"/>
      <w:r>
        <w:rPr>
          <w:rFonts w:ascii="LiberationSans" w:hAnsi="LiberationSans" w:cs="LiberationSans"/>
          <w:sz w:val="12"/>
          <w:szCs w:val="12"/>
        </w:rPr>
        <w:t>dynamics :</w:t>
      </w:r>
      <w:proofErr w:type="gramEnd"/>
      <w:r>
        <w:rPr>
          <w:rFonts w:ascii="LiberationSans" w:hAnsi="LiberationSans" w:cs="LiberationSans"/>
          <w:sz w:val="12"/>
          <w:szCs w:val="12"/>
        </w:rPr>
        <w:t xml:space="preserve"> Basics and pragmatics for practitioners. ProQuest </w:t>
      </w:r>
      <w:proofErr w:type="spellStart"/>
      <w:r>
        <w:rPr>
          <w:rFonts w:ascii="LiberationSans" w:hAnsi="LiberationSans" w:cs="LiberationSans"/>
          <w:sz w:val="12"/>
          <w:szCs w:val="12"/>
        </w:rPr>
        <w:t>Ebook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Central &lt;a onclick=</w:t>
      </w:r>
      <w:proofErr w:type="spellStart"/>
      <w:proofErr w:type="gramStart"/>
      <w:r>
        <w:rPr>
          <w:rFonts w:ascii="LiberationSans" w:hAnsi="LiberationSans" w:cs="LiberationSans"/>
          <w:sz w:val="12"/>
          <w:szCs w:val="12"/>
        </w:rPr>
        <w:t>window.open</w:t>
      </w:r>
      <w:proofErr w:type="spellEnd"/>
      <w:proofErr w:type="gramEnd"/>
      <w:r>
        <w:rPr>
          <w:rFonts w:ascii="LiberationSans" w:hAnsi="LiberationSans" w:cs="LiberationSans"/>
          <w:sz w:val="12"/>
          <w:szCs w:val="12"/>
        </w:rPr>
        <w:t>('http://ebookcentral.proquest.com','_blank')</w:t>
      </w:r>
    </w:p>
    <w:p w14:paraId="10D938B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proofErr w:type="spellStart"/>
      <w:r>
        <w:rPr>
          <w:rFonts w:ascii="LiberationSans" w:hAnsi="LiberationSans" w:cs="LiberationSans"/>
          <w:sz w:val="12"/>
          <w:szCs w:val="12"/>
        </w:rPr>
        <w:t>href</w:t>
      </w:r>
      <w:proofErr w:type="spellEnd"/>
      <w:r>
        <w:rPr>
          <w:rFonts w:ascii="LiberationSans" w:hAnsi="LiberationSans" w:cs="LiberationSans"/>
          <w:sz w:val="12"/>
          <w:szCs w:val="12"/>
        </w:rPr>
        <w:t>='http://ebookcentral.proquest.com' target='_blank' style='cursor: pointer;'&gt;http://ebookcentral.proquest.com&lt;/a&gt;</w:t>
      </w:r>
    </w:p>
    <w:p w14:paraId="78607EE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Created from </w:t>
      </w:r>
      <w:proofErr w:type="spellStart"/>
      <w:r>
        <w:rPr>
          <w:rFonts w:ascii="LiberationSans" w:hAnsi="LiberationSans" w:cs="LiberationSans"/>
          <w:sz w:val="12"/>
          <w:szCs w:val="12"/>
        </w:rPr>
        <w:t>springfieldcollege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on 2021-06-06 16:13:51.</w:t>
      </w:r>
    </w:p>
    <w:p w14:paraId="28F0F18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>Copyright © 2012. UPA. All rights reserved.</w:t>
      </w:r>
    </w:p>
    <w:p w14:paraId="3E6FB0D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and addressing one another more in the second person “you” as opposed to in the third </w:t>
      </w:r>
      <w:proofErr w:type="gramStart"/>
      <w:r>
        <w:rPr>
          <w:rFonts w:ascii="LiberationSerif" w:hAnsi="LiberationSerif" w:cs="LiberationSerif"/>
          <w:sz w:val="29"/>
          <w:szCs w:val="29"/>
        </w:rPr>
        <w:t>person</w:t>
      </w:r>
      <w:proofErr w:type="gramEnd"/>
    </w:p>
    <w:p w14:paraId="5DDF592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“he” or “she.”</w:t>
      </w:r>
    </w:p>
    <w:p w14:paraId="5C6B35F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sz w:val="29"/>
          <w:szCs w:val="29"/>
        </w:rPr>
        <w:t>STAGE FOUR: PERFORMING, WORKING</w:t>
      </w:r>
    </w:p>
    <w:p w14:paraId="1801D23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During stage four, the work of the group gets done. A group’s work depends on the type of</w:t>
      </w:r>
    </w:p>
    <w:p w14:paraId="18EA7C7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group it is and the purpose and goals of the group. It is in stage four that the group focuses </w:t>
      </w:r>
      <w:proofErr w:type="gramStart"/>
      <w:r>
        <w:rPr>
          <w:rFonts w:ascii="LiberationSerif" w:hAnsi="LiberationSerif" w:cs="LiberationSerif"/>
          <w:sz w:val="29"/>
          <w:szCs w:val="29"/>
        </w:rPr>
        <w:t>more</w:t>
      </w:r>
      <w:proofErr w:type="gramEnd"/>
    </w:p>
    <w:p w14:paraId="76B6D8E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intently on accomplishing its goals. Interpersonal interactions are deep, open, and very</w:t>
      </w:r>
    </w:p>
    <w:p w14:paraId="5FACA5D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substantive. Members no longer hold back in sharing their thoughts and feelings. Feedback </w:t>
      </w:r>
      <w:proofErr w:type="gramStart"/>
      <w:r>
        <w:rPr>
          <w:rFonts w:ascii="LiberationSerif" w:hAnsi="LiberationSerif" w:cs="LiberationSerif"/>
          <w:sz w:val="29"/>
          <w:szCs w:val="29"/>
        </w:rPr>
        <w:t>is</w:t>
      </w:r>
      <w:proofErr w:type="gramEnd"/>
    </w:p>
    <w:p w14:paraId="7D62BCF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characterized by genuine caring and concern for each member’s well-being and </w:t>
      </w:r>
      <w:proofErr w:type="gramStart"/>
      <w:r>
        <w:rPr>
          <w:rFonts w:ascii="LiberationSerif" w:hAnsi="LiberationSerif" w:cs="LiberationSerif"/>
          <w:sz w:val="29"/>
          <w:szCs w:val="29"/>
        </w:rPr>
        <w:t>members</w:t>
      </w:r>
      <w:proofErr w:type="gramEnd"/>
    </w:p>
    <w:p w14:paraId="4FF8086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receive feedback without defensiveness and resentment. In sensitivity groups, counseling</w:t>
      </w:r>
    </w:p>
    <w:p w14:paraId="7966310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groups and therapy groups, intrapersonal focus is also heightened. Members deepen their </w:t>
      </w:r>
      <w:proofErr w:type="spellStart"/>
      <w:r>
        <w:rPr>
          <w:rFonts w:ascii="LiberationSerif" w:hAnsi="LiberationSerif" w:cs="LiberationSerif"/>
          <w:sz w:val="29"/>
          <w:szCs w:val="29"/>
        </w:rPr>
        <w:t>selfreflections</w:t>
      </w:r>
      <w:proofErr w:type="spellEnd"/>
      <w:r>
        <w:rPr>
          <w:rFonts w:ascii="LiberationSerif" w:hAnsi="LiberationSerif" w:cs="LiberationSerif"/>
          <w:sz w:val="29"/>
          <w:szCs w:val="29"/>
        </w:rPr>
        <w:t>,</w:t>
      </w:r>
    </w:p>
    <w:p w14:paraId="6072BCF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lastRenderedPageBreak/>
        <w:t>consider the feedback they receive and incorporate feedback elements they deem to</w:t>
      </w:r>
    </w:p>
    <w:p w14:paraId="2CC751C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be most helpful. It is in this stage that each member’s JOHARI window changes significantly.</w:t>
      </w:r>
    </w:p>
    <w:p w14:paraId="75990C2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The JOHARI window is discussed in greater detail in chapter five. It is a representation of the</w:t>
      </w:r>
    </w:p>
    <w:p w14:paraId="0B74B56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intersection between what we know about and see in ourselves and what others know about</w:t>
      </w:r>
    </w:p>
    <w:p w14:paraId="175FD39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and see in us. As we share information and participate in the group process, group </w:t>
      </w:r>
      <w:proofErr w:type="gramStart"/>
      <w:r>
        <w:rPr>
          <w:rFonts w:ascii="LiberationSerif" w:hAnsi="LiberationSerif" w:cs="LiberationSerif"/>
          <w:sz w:val="29"/>
          <w:szCs w:val="29"/>
        </w:rPr>
        <w:t>members</w:t>
      </w:r>
      <w:proofErr w:type="gramEnd"/>
    </w:p>
    <w:p w14:paraId="5243F60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learn things about us that they may not have known before. As others share their perceptions of</w:t>
      </w:r>
    </w:p>
    <w:p w14:paraId="1443608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us we learn things about ourselves that we did not know before and are able to </w:t>
      </w:r>
      <w:proofErr w:type="gramStart"/>
      <w:r>
        <w:rPr>
          <w:rFonts w:ascii="LiberationSerif" w:hAnsi="LiberationSerif" w:cs="LiberationSerif"/>
          <w:sz w:val="29"/>
          <w:szCs w:val="29"/>
        </w:rPr>
        <w:t>make</w:t>
      </w:r>
      <w:proofErr w:type="gramEnd"/>
    </w:p>
    <w:p w14:paraId="77DA4AD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adjustments in our attitudes and actions that we deem necessary and helpful to us. Group</w:t>
      </w:r>
    </w:p>
    <w:p w14:paraId="0C77193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members invite the least involved members to participate more. The assigned leader’s </w:t>
      </w:r>
      <w:proofErr w:type="gramStart"/>
      <w:r>
        <w:rPr>
          <w:rFonts w:ascii="LiberationSerif" w:hAnsi="LiberationSerif" w:cs="LiberationSerif"/>
          <w:sz w:val="29"/>
          <w:szCs w:val="29"/>
        </w:rPr>
        <w:t>control</w:t>
      </w:r>
      <w:proofErr w:type="gramEnd"/>
    </w:p>
    <w:p w14:paraId="500F227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fades. Leadership is shared by more group members although one or several members </w:t>
      </w:r>
      <w:proofErr w:type="gramStart"/>
      <w:r>
        <w:rPr>
          <w:rFonts w:ascii="LiberationSerif" w:hAnsi="LiberationSerif" w:cs="LiberationSerif"/>
          <w:sz w:val="29"/>
          <w:szCs w:val="29"/>
        </w:rPr>
        <w:t>emerge</w:t>
      </w:r>
      <w:proofErr w:type="gramEnd"/>
    </w:p>
    <w:p w14:paraId="6FAA97C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as clear leaders of the group. The communication structure is completely decentralized.</w:t>
      </w:r>
    </w:p>
    <w:p w14:paraId="7E8EB2D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Members speak directly to one another in the second person “you,” making eye contact and</w:t>
      </w:r>
    </w:p>
    <w:p w14:paraId="436FEFC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paying close attention to verbal and non-verbal cues. Roles become more diverse, as there </w:t>
      </w:r>
      <w:proofErr w:type="gramStart"/>
      <w:r>
        <w:rPr>
          <w:rFonts w:ascii="LiberationSerif" w:hAnsi="LiberationSerif" w:cs="LiberationSerif"/>
          <w:sz w:val="29"/>
          <w:szCs w:val="29"/>
        </w:rPr>
        <w:t>is</w:t>
      </w:r>
      <w:proofErr w:type="gramEnd"/>
    </w:p>
    <w:p w14:paraId="384F2B2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fuller participation by all group members. Power becomes even more distributed among </w:t>
      </w:r>
      <w:proofErr w:type="gramStart"/>
      <w:r>
        <w:rPr>
          <w:rFonts w:ascii="LiberationSerif" w:hAnsi="LiberationSerif" w:cs="LiberationSerif"/>
          <w:sz w:val="29"/>
          <w:szCs w:val="29"/>
        </w:rPr>
        <w:t>all</w:t>
      </w:r>
      <w:proofErr w:type="gramEnd"/>
    </w:p>
    <w:p w14:paraId="5037E41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group members and more power bases are used. A power base is the source of one’s ability to</w:t>
      </w:r>
    </w:p>
    <w:p w14:paraId="0B362D8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influence others in the group. Power is discussed in greater detail in chapter six.</w:t>
      </w:r>
    </w:p>
    <w:p w14:paraId="387D98D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sz w:val="29"/>
          <w:szCs w:val="29"/>
        </w:rPr>
        <w:t>STAGE FIVE: ENDING, DISENGAGEMENT, ADJOURNING, TERMINATION</w:t>
      </w:r>
    </w:p>
    <w:p w14:paraId="455C5EA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During stage five, in sensitivity, counseling and therapy groups, interpersonal interactions</w:t>
      </w:r>
    </w:p>
    <w:p w14:paraId="03A8B0A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lastRenderedPageBreak/>
        <w:t xml:space="preserve">become more complex as members have bonded and feel very connected to one another </w:t>
      </w:r>
      <w:proofErr w:type="gramStart"/>
      <w:r>
        <w:rPr>
          <w:rFonts w:ascii="LiberationSerif" w:hAnsi="LiberationSerif" w:cs="LiberationSerif"/>
          <w:sz w:val="29"/>
          <w:szCs w:val="29"/>
        </w:rPr>
        <w:t>yet</w:t>
      </w:r>
      <w:proofErr w:type="gramEnd"/>
    </w:p>
    <w:p w14:paraId="798E753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begin to realize that the group experience is </w:t>
      </w:r>
      <w:proofErr w:type="gramStart"/>
      <w:r>
        <w:rPr>
          <w:rFonts w:ascii="LiberationSerif" w:hAnsi="LiberationSerif" w:cs="LiberationSerif"/>
          <w:sz w:val="29"/>
          <w:szCs w:val="29"/>
        </w:rPr>
        <w:t>coming to a close</w:t>
      </w:r>
      <w:proofErr w:type="gramEnd"/>
      <w:r>
        <w:rPr>
          <w:rFonts w:ascii="LiberationSerif" w:hAnsi="LiberationSerif" w:cs="LiberationSerif"/>
          <w:sz w:val="29"/>
          <w:szCs w:val="29"/>
        </w:rPr>
        <w:t>. The connections deepen on the</w:t>
      </w:r>
    </w:p>
    <w:p w14:paraId="693300A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one hand, but there is also a tendency to withhold additional deep sharing. Some members may</w:t>
      </w:r>
    </w:p>
    <w:p w14:paraId="64AC689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begin to withdraw and the level and quality of group participation may decline. Members may</w:t>
      </w:r>
    </w:p>
    <w:p w14:paraId="45367BD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begin to feel a sense of impending loss and may bring up past experiences of separation and</w:t>
      </w:r>
    </w:p>
    <w:p w14:paraId="5638FBE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loss, sharing how those experiences affected them and drawing parallels with the </w:t>
      </w:r>
      <w:proofErr w:type="gramStart"/>
      <w:r>
        <w:rPr>
          <w:rFonts w:ascii="LiberationSerif" w:hAnsi="LiberationSerif" w:cs="LiberationSerif"/>
          <w:sz w:val="29"/>
          <w:szCs w:val="29"/>
        </w:rPr>
        <w:t>impending</w:t>
      </w:r>
      <w:proofErr w:type="gramEnd"/>
    </w:p>
    <w:p w14:paraId="6323E9B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separation from the group. Members often begin to discuss ways that they may </w:t>
      </w:r>
      <w:proofErr w:type="gramStart"/>
      <w:r>
        <w:rPr>
          <w:rFonts w:ascii="LiberationSerif" w:hAnsi="LiberationSerif" w:cs="LiberationSerif"/>
          <w:sz w:val="29"/>
          <w:szCs w:val="29"/>
        </w:rPr>
        <w:t>remain</w:t>
      </w:r>
      <w:proofErr w:type="gramEnd"/>
    </w:p>
    <w:p w14:paraId="73C9D86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connected after the group terminates, thus forming friendship groups as spin-offs from the</w:t>
      </w:r>
    </w:p>
    <w:p w14:paraId="21811B0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present group. In groups such as work groups or on teams, stage five may see an increase in</w:t>
      </w:r>
    </w:p>
    <w:p w14:paraId="70F79DF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activity and a redoubling of individual and team efforts to meet deadlines and complete the</w:t>
      </w:r>
    </w:p>
    <w:p w14:paraId="6673B0D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Haynes, N. M. (2012). Group </w:t>
      </w:r>
      <w:proofErr w:type="gramStart"/>
      <w:r>
        <w:rPr>
          <w:rFonts w:ascii="LiberationSans" w:hAnsi="LiberationSans" w:cs="LiberationSans"/>
          <w:sz w:val="12"/>
          <w:szCs w:val="12"/>
        </w:rPr>
        <w:t>dynamics :</w:t>
      </w:r>
      <w:proofErr w:type="gramEnd"/>
      <w:r>
        <w:rPr>
          <w:rFonts w:ascii="LiberationSans" w:hAnsi="LiberationSans" w:cs="LiberationSans"/>
          <w:sz w:val="12"/>
          <w:szCs w:val="12"/>
        </w:rPr>
        <w:t xml:space="preserve"> Basics and pragmatics for practitioners. ProQuest </w:t>
      </w:r>
      <w:proofErr w:type="spellStart"/>
      <w:r>
        <w:rPr>
          <w:rFonts w:ascii="LiberationSans" w:hAnsi="LiberationSans" w:cs="LiberationSans"/>
          <w:sz w:val="12"/>
          <w:szCs w:val="12"/>
        </w:rPr>
        <w:t>Ebook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Central &lt;a onclick=</w:t>
      </w:r>
      <w:proofErr w:type="spellStart"/>
      <w:proofErr w:type="gramStart"/>
      <w:r>
        <w:rPr>
          <w:rFonts w:ascii="LiberationSans" w:hAnsi="LiberationSans" w:cs="LiberationSans"/>
          <w:sz w:val="12"/>
          <w:szCs w:val="12"/>
        </w:rPr>
        <w:t>window.open</w:t>
      </w:r>
      <w:proofErr w:type="spellEnd"/>
      <w:proofErr w:type="gramEnd"/>
      <w:r>
        <w:rPr>
          <w:rFonts w:ascii="LiberationSans" w:hAnsi="LiberationSans" w:cs="LiberationSans"/>
          <w:sz w:val="12"/>
          <w:szCs w:val="12"/>
        </w:rPr>
        <w:t>('http://ebookcentral.proquest.com','_blank')</w:t>
      </w:r>
    </w:p>
    <w:p w14:paraId="7F543D9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proofErr w:type="spellStart"/>
      <w:r>
        <w:rPr>
          <w:rFonts w:ascii="LiberationSans" w:hAnsi="LiberationSans" w:cs="LiberationSans"/>
          <w:sz w:val="12"/>
          <w:szCs w:val="12"/>
        </w:rPr>
        <w:t>href</w:t>
      </w:r>
      <w:proofErr w:type="spellEnd"/>
      <w:r>
        <w:rPr>
          <w:rFonts w:ascii="LiberationSans" w:hAnsi="LiberationSans" w:cs="LiberationSans"/>
          <w:sz w:val="12"/>
          <w:szCs w:val="12"/>
        </w:rPr>
        <w:t>='http://ebookcentral.proquest.com' target='_blank' style='cursor: pointer;'&gt;http://ebookcentral.proquest.com&lt;/a&gt;</w:t>
      </w:r>
    </w:p>
    <w:p w14:paraId="5DCB8BA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Created from </w:t>
      </w:r>
      <w:proofErr w:type="spellStart"/>
      <w:r>
        <w:rPr>
          <w:rFonts w:ascii="LiberationSans" w:hAnsi="LiberationSans" w:cs="LiberationSans"/>
          <w:sz w:val="12"/>
          <w:szCs w:val="12"/>
        </w:rPr>
        <w:t>springfieldcollege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on 2021-06-06 16:13:51.</w:t>
      </w:r>
    </w:p>
    <w:p w14:paraId="64B8FEF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>Copyright © 2012. UPA. All rights reserved.</w:t>
      </w:r>
    </w:p>
    <w:p w14:paraId="281B767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product or deliverable that is expected.</w:t>
      </w:r>
    </w:p>
    <w:p w14:paraId="409CC0C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sz w:val="29"/>
          <w:szCs w:val="29"/>
        </w:rPr>
        <w:t>SHIFTS IN SHARING AND ENGAGEMENT</w:t>
      </w:r>
    </w:p>
    <w:p w14:paraId="589C23FA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As the group evolves through the stages, the amount and quality of sharing and the depth of</w:t>
      </w:r>
    </w:p>
    <w:p w14:paraId="791D029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engagement among group members also change. In stage one the sharing and engagement tend to</w:t>
      </w:r>
    </w:p>
    <w:p w14:paraId="68F838D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be tentative and relatively superficial. In stage two the sharing and engagement become more</w:t>
      </w:r>
    </w:p>
    <w:p w14:paraId="15AA352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intense, controversial, </w:t>
      </w:r>
      <w:proofErr w:type="gramStart"/>
      <w:r>
        <w:rPr>
          <w:rFonts w:ascii="LiberationSerif" w:hAnsi="LiberationSerif" w:cs="LiberationSerif"/>
          <w:sz w:val="29"/>
          <w:szCs w:val="29"/>
        </w:rPr>
        <w:t>conflicting</w:t>
      </w:r>
      <w:proofErr w:type="gramEnd"/>
      <w:r>
        <w:rPr>
          <w:rFonts w:ascii="LiberationSerif" w:hAnsi="LiberationSerif" w:cs="LiberationSerif"/>
          <w:sz w:val="29"/>
          <w:szCs w:val="29"/>
        </w:rPr>
        <w:t xml:space="preserve"> and genuine. In stage three, as trust develops based on the</w:t>
      </w:r>
    </w:p>
    <w:p w14:paraId="3DC5DBD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attempts to resolve disagreements and conflicts in stage two, the sharing and engagement </w:t>
      </w:r>
      <w:proofErr w:type="gramStart"/>
      <w:r>
        <w:rPr>
          <w:rFonts w:ascii="LiberationSerif" w:hAnsi="LiberationSerif" w:cs="LiberationSerif"/>
          <w:sz w:val="29"/>
          <w:szCs w:val="29"/>
        </w:rPr>
        <w:t>tend</w:t>
      </w:r>
      <w:proofErr w:type="gramEnd"/>
    </w:p>
    <w:p w14:paraId="6A902D5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to expand and deepen further. In stage four as the group settles in and delves more deeply into</w:t>
      </w:r>
    </w:p>
    <w:p w14:paraId="3829033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lastRenderedPageBreak/>
        <w:t xml:space="preserve">the heart of its work, sharing and engagement among group members tend to be at the </w:t>
      </w:r>
      <w:proofErr w:type="gramStart"/>
      <w:r>
        <w:rPr>
          <w:rFonts w:ascii="LiberationSerif" w:hAnsi="LiberationSerif" w:cs="LiberationSerif"/>
          <w:sz w:val="29"/>
          <w:szCs w:val="29"/>
        </w:rPr>
        <w:t>highest</w:t>
      </w:r>
      <w:proofErr w:type="gramEnd"/>
    </w:p>
    <w:p w14:paraId="186DBBF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level. There is close to full and complete sharing and engagement by all members of the group.</w:t>
      </w:r>
    </w:p>
    <w:p w14:paraId="44D18C5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In stage five, as termination approaches, group members may begin to despair and withdraw.</w:t>
      </w:r>
    </w:p>
    <w:p w14:paraId="3600A3C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As a result, the level of sharing and engagement among group members tend to decline except</w:t>
      </w:r>
    </w:p>
    <w:p w14:paraId="519773B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perhaps in some work groups, when at this stage there may be a concerted effort to </w:t>
      </w:r>
      <w:proofErr w:type="gramStart"/>
      <w:r>
        <w:rPr>
          <w:rFonts w:ascii="LiberationSerif" w:hAnsi="LiberationSerif" w:cs="LiberationSerif"/>
          <w:sz w:val="29"/>
          <w:szCs w:val="29"/>
        </w:rPr>
        <w:t>complete</w:t>
      </w:r>
      <w:proofErr w:type="gramEnd"/>
    </w:p>
    <w:p w14:paraId="3A3F015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the work and have a finished product to meet a deadline. These shifts in sharing and</w:t>
      </w:r>
    </w:p>
    <w:p w14:paraId="1E22E92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engagement take the form of a bell curve as shown in figure 2.1.</w:t>
      </w:r>
    </w:p>
    <w:p w14:paraId="3C575DC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Given the changes that occur in the group’s dynamics as the group moves from one stage to</w:t>
      </w:r>
    </w:p>
    <w:p w14:paraId="7EB46DC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the other, it is possible to observe any group and using a checklist to determine the stage </w:t>
      </w:r>
      <w:proofErr w:type="gramStart"/>
      <w:r>
        <w:rPr>
          <w:rFonts w:ascii="LiberationSerif" w:hAnsi="LiberationSerif" w:cs="LiberationSerif"/>
          <w:sz w:val="29"/>
          <w:szCs w:val="29"/>
        </w:rPr>
        <w:t>that</w:t>
      </w:r>
      <w:proofErr w:type="gramEnd"/>
    </w:p>
    <w:p w14:paraId="6AE3919A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the group may be functioning in at any point in time. Based on the Integrative Model of group</w:t>
      </w:r>
    </w:p>
    <w:p w14:paraId="3755B0F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development (Wheelan, 1994), a checklist has been developed specifically for this purpose.</w:t>
      </w:r>
    </w:p>
    <w:p w14:paraId="6D72BC7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Haynes, N. M. (2012). Group </w:t>
      </w:r>
      <w:proofErr w:type="gramStart"/>
      <w:r>
        <w:rPr>
          <w:rFonts w:ascii="LiberationSans" w:hAnsi="LiberationSans" w:cs="LiberationSans"/>
          <w:sz w:val="12"/>
          <w:szCs w:val="12"/>
        </w:rPr>
        <w:t>dynamics :</w:t>
      </w:r>
      <w:proofErr w:type="gramEnd"/>
      <w:r>
        <w:rPr>
          <w:rFonts w:ascii="LiberationSans" w:hAnsi="LiberationSans" w:cs="LiberationSans"/>
          <w:sz w:val="12"/>
          <w:szCs w:val="12"/>
        </w:rPr>
        <w:t xml:space="preserve"> Basics and pragmatics for practitioners. ProQuest </w:t>
      </w:r>
      <w:proofErr w:type="spellStart"/>
      <w:r>
        <w:rPr>
          <w:rFonts w:ascii="LiberationSans" w:hAnsi="LiberationSans" w:cs="LiberationSans"/>
          <w:sz w:val="12"/>
          <w:szCs w:val="12"/>
        </w:rPr>
        <w:t>Ebook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Central &lt;a onclick=</w:t>
      </w:r>
      <w:proofErr w:type="spellStart"/>
      <w:proofErr w:type="gramStart"/>
      <w:r>
        <w:rPr>
          <w:rFonts w:ascii="LiberationSans" w:hAnsi="LiberationSans" w:cs="LiberationSans"/>
          <w:sz w:val="12"/>
          <w:szCs w:val="12"/>
        </w:rPr>
        <w:t>window.open</w:t>
      </w:r>
      <w:proofErr w:type="spellEnd"/>
      <w:proofErr w:type="gramEnd"/>
      <w:r>
        <w:rPr>
          <w:rFonts w:ascii="LiberationSans" w:hAnsi="LiberationSans" w:cs="LiberationSans"/>
          <w:sz w:val="12"/>
          <w:szCs w:val="12"/>
        </w:rPr>
        <w:t>('http://ebookcentral.proquest.com','_blank')</w:t>
      </w:r>
    </w:p>
    <w:p w14:paraId="65B5C93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proofErr w:type="spellStart"/>
      <w:r>
        <w:rPr>
          <w:rFonts w:ascii="LiberationSans" w:hAnsi="LiberationSans" w:cs="LiberationSans"/>
          <w:sz w:val="12"/>
          <w:szCs w:val="12"/>
        </w:rPr>
        <w:t>href</w:t>
      </w:r>
      <w:proofErr w:type="spellEnd"/>
      <w:r>
        <w:rPr>
          <w:rFonts w:ascii="LiberationSans" w:hAnsi="LiberationSans" w:cs="LiberationSans"/>
          <w:sz w:val="12"/>
          <w:szCs w:val="12"/>
        </w:rPr>
        <w:t>='http://ebookcentral.proquest.com' target='_blank' style='cursor: pointer;'&gt;http://ebookcentral.proquest.com&lt;/a&gt;</w:t>
      </w:r>
    </w:p>
    <w:p w14:paraId="09F46F9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Created from </w:t>
      </w:r>
      <w:proofErr w:type="spellStart"/>
      <w:r>
        <w:rPr>
          <w:rFonts w:ascii="LiberationSans" w:hAnsi="LiberationSans" w:cs="LiberationSans"/>
          <w:sz w:val="12"/>
          <w:szCs w:val="12"/>
        </w:rPr>
        <w:t>springfieldcollege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on 2021-06-06 16:13:51.</w:t>
      </w:r>
    </w:p>
    <w:p w14:paraId="0169A0F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>Copyright © 2012. UPA. All rights reserved.</w:t>
      </w:r>
    </w:p>
    <w:p w14:paraId="4C50E48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Bold" w:hAnsi="LiberationSans-Bold" w:cs="LiberationSans-Bold"/>
          <w:b/>
          <w:bCs/>
        </w:rPr>
      </w:pPr>
      <w:r>
        <w:rPr>
          <w:rFonts w:ascii="LiberationSans-Bold" w:hAnsi="LiberationSans-Bold" w:cs="LiberationSans-Bold"/>
          <w:b/>
          <w:bCs/>
        </w:rPr>
        <w:t>Figure 2.1. Sharing and Engagement among Group Members by Stages.</w:t>
      </w:r>
    </w:p>
    <w:p w14:paraId="565C86E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sz w:val="29"/>
          <w:szCs w:val="29"/>
        </w:rPr>
        <w:t>Stages of Group Development Checklist</w:t>
      </w:r>
    </w:p>
    <w:p w14:paraId="36B0527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Indicate the extent to which you agree or disagree with the following statements by using the</w:t>
      </w:r>
    </w:p>
    <w:p w14:paraId="255967F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following scale: Strongly Disagree =1, Disagree=2, Neutral=3, Agree=4 or Strongly Agree=5.</w:t>
      </w:r>
    </w:p>
    <w:p w14:paraId="71F55CE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sz w:val="29"/>
          <w:szCs w:val="29"/>
        </w:rPr>
        <w:t>Activity # 2: Assessing Group Development—Observing a Film</w:t>
      </w:r>
    </w:p>
    <w:p w14:paraId="6CFA917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In this activity each group member is required to view a film of a group in progress and, </w:t>
      </w:r>
      <w:proofErr w:type="gramStart"/>
      <w:r>
        <w:rPr>
          <w:rFonts w:ascii="LiberationSerif" w:hAnsi="LiberationSerif" w:cs="LiberationSerif"/>
          <w:sz w:val="29"/>
          <w:szCs w:val="29"/>
        </w:rPr>
        <w:t>using</w:t>
      </w:r>
      <w:proofErr w:type="gramEnd"/>
    </w:p>
    <w:p w14:paraId="63AA6F7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the Stages of Group Development Checklist, independently score the group on the </w:t>
      </w:r>
      <w:proofErr w:type="gramStart"/>
      <w:r>
        <w:rPr>
          <w:rFonts w:ascii="LiberationSerif" w:hAnsi="LiberationSerif" w:cs="LiberationSerif"/>
          <w:sz w:val="29"/>
          <w:szCs w:val="29"/>
        </w:rPr>
        <w:t>dimensions</w:t>
      </w:r>
      <w:proofErr w:type="gramEnd"/>
    </w:p>
    <w:p w14:paraId="1C8248B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of each of the five stages. The stage on which the group scores the highest is the stage at </w:t>
      </w:r>
      <w:proofErr w:type="gramStart"/>
      <w:r>
        <w:rPr>
          <w:rFonts w:ascii="LiberationSerif" w:hAnsi="LiberationSerif" w:cs="LiberationSerif"/>
          <w:sz w:val="29"/>
          <w:szCs w:val="29"/>
        </w:rPr>
        <w:t>which</w:t>
      </w:r>
      <w:proofErr w:type="gramEnd"/>
    </w:p>
    <w:p w14:paraId="4D2BBE2A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lastRenderedPageBreak/>
        <w:t xml:space="preserve">the group is assessed to be functioning. If there is a tie between two </w:t>
      </w:r>
      <w:proofErr w:type="gramStart"/>
      <w:r>
        <w:rPr>
          <w:rFonts w:ascii="LiberationSerif" w:hAnsi="LiberationSerif" w:cs="LiberationSerif"/>
          <w:sz w:val="29"/>
          <w:szCs w:val="29"/>
        </w:rPr>
        <w:t>stages</w:t>
      </w:r>
      <w:proofErr w:type="gramEnd"/>
      <w:r>
        <w:rPr>
          <w:rFonts w:ascii="LiberationSerif" w:hAnsi="LiberationSerif" w:cs="LiberationSerif"/>
          <w:sz w:val="29"/>
          <w:szCs w:val="29"/>
        </w:rPr>
        <w:t xml:space="preserve"> then the group is</w:t>
      </w:r>
    </w:p>
    <w:p w14:paraId="222B218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assessed to be transitioning from the earlier stage to the next stage. After assessing the</w:t>
      </w:r>
    </w:p>
    <w:p w14:paraId="6BB1404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observed group’s stage of functioning, the observing group members share and discuss </w:t>
      </w:r>
      <w:proofErr w:type="gramStart"/>
      <w:r>
        <w:rPr>
          <w:rFonts w:ascii="LiberationSerif" w:hAnsi="LiberationSerif" w:cs="LiberationSerif"/>
          <w:sz w:val="29"/>
          <w:szCs w:val="29"/>
        </w:rPr>
        <w:t>their</w:t>
      </w:r>
      <w:proofErr w:type="gramEnd"/>
    </w:p>
    <w:p w14:paraId="09FCE68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assessments.</w:t>
      </w:r>
    </w:p>
    <w:p w14:paraId="4623813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Bold" w:hAnsi="LiberationSans-Bold" w:cs="LiberationSans-Bold"/>
          <w:b/>
          <w:bCs/>
        </w:rPr>
      </w:pPr>
      <w:r>
        <w:rPr>
          <w:rFonts w:ascii="LiberationSans-Bold" w:hAnsi="LiberationSans-Bold" w:cs="LiberationSans-Bold"/>
          <w:b/>
          <w:bCs/>
        </w:rPr>
        <w:t>Table 2.2.</w:t>
      </w:r>
    </w:p>
    <w:p w14:paraId="5B20BDB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age One Indicators Strongly</w:t>
      </w:r>
    </w:p>
    <w:p w14:paraId="121C2D0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Disagree =1</w:t>
      </w:r>
    </w:p>
    <w:p w14:paraId="5DF7CA1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Disagree</w:t>
      </w:r>
    </w:p>
    <w:p w14:paraId="0611CEA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 2</w:t>
      </w:r>
    </w:p>
    <w:p w14:paraId="743253E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Neutral</w:t>
      </w:r>
    </w:p>
    <w:p w14:paraId="49CABB2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3</w:t>
      </w:r>
    </w:p>
    <w:p w14:paraId="017BDF4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Agree</w:t>
      </w:r>
    </w:p>
    <w:p w14:paraId="0832760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 4</w:t>
      </w:r>
    </w:p>
    <w:p w14:paraId="12E690F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rongly</w:t>
      </w:r>
    </w:p>
    <w:p w14:paraId="3254D97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Agree = 5</w:t>
      </w:r>
    </w:p>
    <w:p w14:paraId="7C2892F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he group members seem tentative and unsure.</w:t>
      </w:r>
    </w:p>
    <w:p w14:paraId="3B9B34A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Haynes, N. M. (2012). Group </w:t>
      </w:r>
      <w:proofErr w:type="gramStart"/>
      <w:r>
        <w:rPr>
          <w:rFonts w:ascii="LiberationSans" w:hAnsi="LiberationSans" w:cs="LiberationSans"/>
          <w:sz w:val="12"/>
          <w:szCs w:val="12"/>
        </w:rPr>
        <w:t>dynamics :</w:t>
      </w:r>
      <w:proofErr w:type="gramEnd"/>
      <w:r>
        <w:rPr>
          <w:rFonts w:ascii="LiberationSans" w:hAnsi="LiberationSans" w:cs="LiberationSans"/>
          <w:sz w:val="12"/>
          <w:szCs w:val="12"/>
        </w:rPr>
        <w:t xml:space="preserve"> Basics and pragmatics for practitioners. ProQuest </w:t>
      </w:r>
      <w:proofErr w:type="spellStart"/>
      <w:r>
        <w:rPr>
          <w:rFonts w:ascii="LiberationSans" w:hAnsi="LiberationSans" w:cs="LiberationSans"/>
          <w:sz w:val="12"/>
          <w:szCs w:val="12"/>
        </w:rPr>
        <w:t>Ebook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Central &lt;a onclick=</w:t>
      </w:r>
      <w:proofErr w:type="spellStart"/>
      <w:proofErr w:type="gramStart"/>
      <w:r>
        <w:rPr>
          <w:rFonts w:ascii="LiberationSans" w:hAnsi="LiberationSans" w:cs="LiberationSans"/>
          <w:sz w:val="12"/>
          <w:szCs w:val="12"/>
        </w:rPr>
        <w:t>window.open</w:t>
      </w:r>
      <w:proofErr w:type="spellEnd"/>
      <w:proofErr w:type="gramEnd"/>
      <w:r>
        <w:rPr>
          <w:rFonts w:ascii="LiberationSans" w:hAnsi="LiberationSans" w:cs="LiberationSans"/>
          <w:sz w:val="12"/>
          <w:szCs w:val="12"/>
        </w:rPr>
        <w:t>('http://ebookcentral.proquest.com','_blank')</w:t>
      </w:r>
    </w:p>
    <w:p w14:paraId="4C3F08B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proofErr w:type="spellStart"/>
      <w:r>
        <w:rPr>
          <w:rFonts w:ascii="LiberationSans" w:hAnsi="LiberationSans" w:cs="LiberationSans"/>
          <w:sz w:val="12"/>
          <w:szCs w:val="12"/>
        </w:rPr>
        <w:t>href</w:t>
      </w:r>
      <w:proofErr w:type="spellEnd"/>
      <w:r>
        <w:rPr>
          <w:rFonts w:ascii="LiberationSans" w:hAnsi="LiberationSans" w:cs="LiberationSans"/>
          <w:sz w:val="12"/>
          <w:szCs w:val="12"/>
        </w:rPr>
        <w:t>='http://ebookcentral.proquest.com' target='_blank' style='cursor: pointer;'&gt;http://ebookcentral.proquest.com&lt;/a&gt;</w:t>
      </w:r>
    </w:p>
    <w:p w14:paraId="293F04F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Created from </w:t>
      </w:r>
      <w:proofErr w:type="spellStart"/>
      <w:r>
        <w:rPr>
          <w:rFonts w:ascii="LiberationSans" w:hAnsi="LiberationSans" w:cs="LiberationSans"/>
          <w:sz w:val="12"/>
          <w:szCs w:val="12"/>
        </w:rPr>
        <w:t>springfieldcollege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on 2021-06-06 16:13:51.</w:t>
      </w:r>
    </w:p>
    <w:p w14:paraId="71AF3EF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>Copyright © 2012. UPA. All rights reserved.</w:t>
      </w:r>
    </w:p>
    <w:p w14:paraId="6B0E860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Communication is centralized and concentrated in the</w:t>
      </w:r>
    </w:p>
    <w:p w14:paraId="2737C84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assigned leader.</w:t>
      </w:r>
    </w:p>
    <w:p w14:paraId="220B25A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he group members look to the assigned leader for</w:t>
      </w:r>
    </w:p>
    <w:p w14:paraId="20AF898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direction and guidance.</w:t>
      </w:r>
    </w:p>
    <w:p w14:paraId="093BB31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he sharing and engagement among group members</w:t>
      </w:r>
    </w:p>
    <w:p w14:paraId="525187C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ends to be superficial.</w:t>
      </w:r>
    </w:p>
    <w:p w14:paraId="1CD235F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Group members are concerned with being accepted and</w:t>
      </w:r>
    </w:p>
    <w:p w14:paraId="476CC3F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included.</w:t>
      </w:r>
    </w:p>
    <w:p w14:paraId="32A7551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here is little or no evidence of disagreement or conflict.</w:t>
      </w:r>
    </w:p>
    <w:p w14:paraId="587741B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4"/>
          <w:szCs w:val="14"/>
        </w:rPr>
      </w:pPr>
      <w:r>
        <w:rPr>
          <w:rFonts w:ascii="LiberationSans" w:hAnsi="LiberationSans" w:cs="LiberationSans"/>
          <w:sz w:val="14"/>
          <w:szCs w:val="14"/>
        </w:rPr>
        <w:t>Score:</w:t>
      </w:r>
    </w:p>
    <w:p w14:paraId="72201F4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Bold" w:hAnsi="LiberationSans-Bold" w:cs="LiberationSans-Bold"/>
          <w:b/>
          <w:bCs/>
        </w:rPr>
      </w:pPr>
      <w:r>
        <w:rPr>
          <w:rFonts w:ascii="LiberationSans-Bold" w:hAnsi="LiberationSans-Bold" w:cs="LiberationSans-Bold"/>
          <w:b/>
          <w:bCs/>
        </w:rPr>
        <w:t>Table 2.3.</w:t>
      </w:r>
    </w:p>
    <w:p w14:paraId="555DE4C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age Two Indicators Strongly</w:t>
      </w:r>
    </w:p>
    <w:p w14:paraId="0E1E806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Disagree =1</w:t>
      </w:r>
    </w:p>
    <w:p w14:paraId="4331E98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Disagree</w:t>
      </w:r>
    </w:p>
    <w:p w14:paraId="6CD7E92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 2</w:t>
      </w:r>
    </w:p>
    <w:p w14:paraId="32178D1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Neutral</w:t>
      </w:r>
    </w:p>
    <w:p w14:paraId="4C8BF5E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3</w:t>
      </w:r>
    </w:p>
    <w:p w14:paraId="3066981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Agree</w:t>
      </w:r>
    </w:p>
    <w:p w14:paraId="6AE62C2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 4</w:t>
      </w:r>
    </w:p>
    <w:p w14:paraId="1B39E1E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rongly</w:t>
      </w:r>
    </w:p>
    <w:p w14:paraId="169BA10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Agree =</w:t>
      </w:r>
    </w:p>
    <w:p w14:paraId="6B7C472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5</w:t>
      </w:r>
    </w:p>
    <w:p w14:paraId="19C382C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he assigned leader is challenged.</w:t>
      </w:r>
    </w:p>
    <w:p w14:paraId="7C7E039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 xml:space="preserve">Communication is less centralized and more direct among </w:t>
      </w:r>
      <w:proofErr w:type="gramStart"/>
      <w:r>
        <w:rPr>
          <w:rFonts w:ascii="LiberationSans" w:hAnsi="LiberationSans" w:cs="LiberationSans"/>
          <w:sz w:val="19"/>
          <w:szCs w:val="19"/>
        </w:rPr>
        <w:t>group</w:t>
      </w:r>
      <w:proofErr w:type="gramEnd"/>
    </w:p>
    <w:p w14:paraId="095D4B4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members.</w:t>
      </w:r>
    </w:p>
    <w:p w14:paraId="5B1E4AF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 xml:space="preserve">There is evidence of disagreements or conflict among </w:t>
      </w:r>
      <w:proofErr w:type="gramStart"/>
      <w:r>
        <w:rPr>
          <w:rFonts w:ascii="LiberationSans" w:hAnsi="LiberationSans" w:cs="LiberationSans"/>
          <w:sz w:val="19"/>
          <w:szCs w:val="19"/>
        </w:rPr>
        <w:t>group</w:t>
      </w:r>
      <w:proofErr w:type="gramEnd"/>
    </w:p>
    <w:p w14:paraId="342FEEC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members.</w:t>
      </w:r>
    </w:p>
    <w:p w14:paraId="2DE92A5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Subgroups or cliques are beginning to form.</w:t>
      </w:r>
    </w:p>
    <w:p w14:paraId="6509BC0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Clear roles among members are beginning to emerge.</w:t>
      </w:r>
    </w:p>
    <w:p w14:paraId="417EEE0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 xml:space="preserve">The level of sharing and engagement among group members </w:t>
      </w:r>
      <w:proofErr w:type="gramStart"/>
      <w:r>
        <w:rPr>
          <w:rFonts w:ascii="LiberationSans" w:hAnsi="LiberationSans" w:cs="LiberationSans"/>
          <w:sz w:val="19"/>
          <w:szCs w:val="19"/>
        </w:rPr>
        <w:t>is</w:t>
      </w:r>
      <w:proofErr w:type="gramEnd"/>
    </w:p>
    <w:p w14:paraId="3D7F213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lastRenderedPageBreak/>
        <w:t>increasing in frequency and substance.</w:t>
      </w:r>
    </w:p>
    <w:p w14:paraId="512A398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4"/>
          <w:szCs w:val="14"/>
        </w:rPr>
      </w:pPr>
      <w:r>
        <w:rPr>
          <w:rFonts w:ascii="LiberationSans" w:hAnsi="LiberationSans" w:cs="LiberationSans"/>
          <w:sz w:val="14"/>
          <w:szCs w:val="14"/>
        </w:rPr>
        <w:t>Score:</w:t>
      </w:r>
    </w:p>
    <w:p w14:paraId="5BEE0E9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Bold" w:hAnsi="LiberationSans-Bold" w:cs="LiberationSans-Bold"/>
          <w:b/>
          <w:bCs/>
        </w:rPr>
      </w:pPr>
      <w:r>
        <w:rPr>
          <w:rFonts w:ascii="LiberationSans-Bold" w:hAnsi="LiberationSans-Bold" w:cs="LiberationSans-Bold"/>
          <w:b/>
          <w:bCs/>
        </w:rPr>
        <w:t>Table 2.4.</w:t>
      </w:r>
    </w:p>
    <w:p w14:paraId="56B29E2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age Three Indicators</w:t>
      </w:r>
    </w:p>
    <w:p w14:paraId="1D6B370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rongly</w:t>
      </w:r>
    </w:p>
    <w:p w14:paraId="352C06F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Disagree</w:t>
      </w:r>
    </w:p>
    <w:p w14:paraId="7513839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1</w:t>
      </w:r>
    </w:p>
    <w:p w14:paraId="08AB7C7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Disagree</w:t>
      </w:r>
    </w:p>
    <w:p w14:paraId="35D1AD0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 2</w:t>
      </w:r>
    </w:p>
    <w:p w14:paraId="47E7C54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Neutral</w:t>
      </w:r>
    </w:p>
    <w:p w14:paraId="2188FA0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3</w:t>
      </w:r>
    </w:p>
    <w:p w14:paraId="1EEDD82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Agree</w:t>
      </w:r>
    </w:p>
    <w:p w14:paraId="258B488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 4</w:t>
      </w:r>
    </w:p>
    <w:p w14:paraId="6B6A71D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rongly</w:t>
      </w:r>
    </w:p>
    <w:p w14:paraId="6D9EC05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Agree =</w:t>
      </w:r>
    </w:p>
    <w:p w14:paraId="7E45A51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5</w:t>
      </w:r>
    </w:p>
    <w:p w14:paraId="50DB5B5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here is increased trust among group members.</w:t>
      </w:r>
    </w:p>
    <w:p w14:paraId="0A4B04E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Conflict resolution strategies are in place.</w:t>
      </w:r>
    </w:p>
    <w:p w14:paraId="7B08AB0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Group members assume more group roles.</w:t>
      </w:r>
    </w:p>
    <w:p w14:paraId="1696D8F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here is a notable shift in leadership from the assigned leader, with</w:t>
      </w:r>
    </w:p>
    <w:p w14:paraId="340EE52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group leadership emerging among group members.</w:t>
      </w:r>
    </w:p>
    <w:p w14:paraId="3A791BE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here is constructive feedback among members.</w:t>
      </w:r>
    </w:p>
    <w:p w14:paraId="53310D0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Group members</w:t>
      </w:r>
    </w:p>
    <w:p w14:paraId="1BCD3BF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ake more risks in sharing.</w:t>
      </w:r>
    </w:p>
    <w:p w14:paraId="2B81CFE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4"/>
          <w:szCs w:val="14"/>
        </w:rPr>
      </w:pPr>
      <w:r>
        <w:rPr>
          <w:rFonts w:ascii="LiberationSans" w:hAnsi="LiberationSans" w:cs="LiberationSans"/>
          <w:sz w:val="14"/>
          <w:szCs w:val="14"/>
        </w:rPr>
        <w:t>Score:</w:t>
      </w:r>
    </w:p>
    <w:p w14:paraId="2E1125E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Bold" w:hAnsi="LiberationSans-Bold" w:cs="LiberationSans-Bold"/>
          <w:b/>
          <w:bCs/>
        </w:rPr>
      </w:pPr>
      <w:r>
        <w:rPr>
          <w:rFonts w:ascii="LiberationSans-Bold" w:hAnsi="LiberationSans-Bold" w:cs="LiberationSans-Bold"/>
          <w:b/>
          <w:bCs/>
        </w:rPr>
        <w:t>Table 2.5.</w:t>
      </w:r>
    </w:p>
    <w:p w14:paraId="62E82B7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age Four Indicators</w:t>
      </w:r>
    </w:p>
    <w:p w14:paraId="7FD7790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rongly</w:t>
      </w:r>
    </w:p>
    <w:p w14:paraId="084BA9E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Disagree</w:t>
      </w:r>
    </w:p>
    <w:p w14:paraId="59C12BE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1</w:t>
      </w:r>
    </w:p>
    <w:p w14:paraId="62BF015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Disagree</w:t>
      </w:r>
    </w:p>
    <w:p w14:paraId="54A3ED3A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 2</w:t>
      </w:r>
    </w:p>
    <w:p w14:paraId="2FD0BCD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Neutral</w:t>
      </w:r>
    </w:p>
    <w:p w14:paraId="75EA283F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3</w:t>
      </w:r>
    </w:p>
    <w:p w14:paraId="3317016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Agree</w:t>
      </w:r>
    </w:p>
    <w:p w14:paraId="149DCAD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 4</w:t>
      </w:r>
    </w:p>
    <w:p w14:paraId="047AC48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rongly</w:t>
      </w:r>
    </w:p>
    <w:p w14:paraId="74D2AB5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Agree =</w:t>
      </w:r>
    </w:p>
    <w:p w14:paraId="5103EDD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5</w:t>
      </w:r>
    </w:p>
    <w:p w14:paraId="1EC824A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Communication is completely decentralized.</w:t>
      </w:r>
    </w:p>
    <w:p w14:paraId="7F32E27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 xml:space="preserve">Conflict resolution strategies are used effectively to advance the </w:t>
      </w:r>
      <w:proofErr w:type="gramStart"/>
      <w:r>
        <w:rPr>
          <w:rFonts w:ascii="LiberationSans" w:hAnsi="LiberationSans" w:cs="LiberationSans"/>
          <w:sz w:val="19"/>
          <w:szCs w:val="19"/>
        </w:rPr>
        <w:t>work</w:t>
      </w:r>
      <w:proofErr w:type="gramEnd"/>
    </w:p>
    <w:p w14:paraId="5E26301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of the group.</w:t>
      </w:r>
    </w:p>
    <w:p w14:paraId="7A0ED15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 xml:space="preserve">Group members share openly and confidently receiving and </w:t>
      </w:r>
      <w:proofErr w:type="gramStart"/>
      <w:r>
        <w:rPr>
          <w:rFonts w:ascii="LiberationSans" w:hAnsi="LiberationSans" w:cs="LiberationSans"/>
          <w:sz w:val="19"/>
          <w:szCs w:val="19"/>
        </w:rPr>
        <w:t>giving</w:t>
      </w:r>
      <w:proofErr w:type="gramEnd"/>
    </w:p>
    <w:p w14:paraId="2582F12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Haynes, N. M. (2012). Group </w:t>
      </w:r>
      <w:proofErr w:type="gramStart"/>
      <w:r>
        <w:rPr>
          <w:rFonts w:ascii="LiberationSans" w:hAnsi="LiberationSans" w:cs="LiberationSans"/>
          <w:sz w:val="12"/>
          <w:szCs w:val="12"/>
        </w:rPr>
        <w:t>dynamics :</w:t>
      </w:r>
      <w:proofErr w:type="gramEnd"/>
      <w:r>
        <w:rPr>
          <w:rFonts w:ascii="LiberationSans" w:hAnsi="LiberationSans" w:cs="LiberationSans"/>
          <w:sz w:val="12"/>
          <w:szCs w:val="12"/>
        </w:rPr>
        <w:t xml:space="preserve"> Basics and pragmatics for practitioners. ProQuest </w:t>
      </w:r>
      <w:proofErr w:type="spellStart"/>
      <w:r>
        <w:rPr>
          <w:rFonts w:ascii="LiberationSans" w:hAnsi="LiberationSans" w:cs="LiberationSans"/>
          <w:sz w:val="12"/>
          <w:szCs w:val="12"/>
        </w:rPr>
        <w:t>Ebook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Central &lt;a onclick=</w:t>
      </w:r>
      <w:proofErr w:type="spellStart"/>
      <w:proofErr w:type="gramStart"/>
      <w:r>
        <w:rPr>
          <w:rFonts w:ascii="LiberationSans" w:hAnsi="LiberationSans" w:cs="LiberationSans"/>
          <w:sz w:val="12"/>
          <w:szCs w:val="12"/>
        </w:rPr>
        <w:t>window.open</w:t>
      </w:r>
      <w:proofErr w:type="spellEnd"/>
      <w:proofErr w:type="gramEnd"/>
      <w:r>
        <w:rPr>
          <w:rFonts w:ascii="LiberationSans" w:hAnsi="LiberationSans" w:cs="LiberationSans"/>
          <w:sz w:val="12"/>
          <w:szCs w:val="12"/>
        </w:rPr>
        <w:t>('http://ebookcentral.proquest.com','_blank')</w:t>
      </w:r>
    </w:p>
    <w:p w14:paraId="2B69E4C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proofErr w:type="spellStart"/>
      <w:r>
        <w:rPr>
          <w:rFonts w:ascii="LiberationSans" w:hAnsi="LiberationSans" w:cs="LiberationSans"/>
          <w:sz w:val="12"/>
          <w:szCs w:val="12"/>
        </w:rPr>
        <w:t>href</w:t>
      </w:r>
      <w:proofErr w:type="spellEnd"/>
      <w:r>
        <w:rPr>
          <w:rFonts w:ascii="LiberationSans" w:hAnsi="LiberationSans" w:cs="LiberationSans"/>
          <w:sz w:val="12"/>
          <w:szCs w:val="12"/>
        </w:rPr>
        <w:t>='http://ebookcentral.proquest.com' target='_blank' style='cursor: pointer;'&gt;http://ebookcentral.proquest.com&lt;/a&gt;</w:t>
      </w:r>
    </w:p>
    <w:p w14:paraId="187B1D1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Created from </w:t>
      </w:r>
      <w:proofErr w:type="spellStart"/>
      <w:r>
        <w:rPr>
          <w:rFonts w:ascii="LiberationSans" w:hAnsi="LiberationSans" w:cs="LiberationSans"/>
          <w:sz w:val="12"/>
          <w:szCs w:val="12"/>
        </w:rPr>
        <w:t>springfieldcollege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on 2021-06-06 16:13:51.</w:t>
      </w:r>
    </w:p>
    <w:p w14:paraId="46187B1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>Copyright © 2012. UPA. All rights reserved.</w:t>
      </w:r>
    </w:p>
    <w:p w14:paraId="3436D282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feedback to an almost equal degree with members. In doing so</w:t>
      </w:r>
    </w:p>
    <w:p w14:paraId="3636A51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 xml:space="preserve">members are making eye contact and using the second </w:t>
      </w:r>
      <w:proofErr w:type="gramStart"/>
      <w:r>
        <w:rPr>
          <w:rFonts w:ascii="LiberationSans" w:hAnsi="LiberationSans" w:cs="LiberationSans"/>
          <w:sz w:val="19"/>
          <w:szCs w:val="19"/>
        </w:rPr>
        <w:t>person</w:t>
      </w:r>
      <w:proofErr w:type="gramEnd"/>
    </w:p>
    <w:p w14:paraId="6967168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“you” more frequently.</w:t>
      </w:r>
    </w:p>
    <w:p w14:paraId="32D7157A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Group cohesion, connectedness and bonding are very evident.</w:t>
      </w:r>
    </w:p>
    <w:p w14:paraId="005FAF2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Group members experience significant personal growth.</w:t>
      </w:r>
    </w:p>
    <w:p w14:paraId="71CF5018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he work of the group gets accomplished.</w:t>
      </w:r>
    </w:p>
    <w:p w14:paraId="39409C4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4"/>
          <w:szCs w:val="14"/>
        </w:rPr>
      </w:pPr>
      <w:r>
        <w:rPr>
          <w:rFonts w:ascii="LiberationSans" w:hAnsi="LiberationSans" w:cs="LiberationSans"/>
          <w:sz w:val="14"/>
          <w:szCs w:val="14"/>
        </w:rPr>
        <w:t>Score:</w:t>
      </w:r>
    </w:p>
    <w:p w14:paraId="7EB77BA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Bold" w:hAnsi="LiberationSans-Bold" w:cs="LiberationSans-Bold"/>
          <w:b/>
          <w:bCs/>
        </w:rPr>
      </w:pPr>
      <w:r>
        <w:rPr>
          <w:rFonts w:ascii="LiberationSans-Bold" w:hAnsi="LiberationSans-Bold" w:cs="LiberationSans-Bold"/>
          <w:b/>
          <w:bCs/>
        </w:rPr>
        <w:t>Table 2.6.</w:t>
      </w:r>
    </w:p>
    <w:p w14:paraId="600F69D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age Five Indicators</w:t>
      </w:r>
    </w:p>
    <w:p w14:paraId="4A5B60F3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rongly</w:t>
      </w:r>
    </w:p>
    <w:p w14:paraId="2EA324F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lastRenderedPageBreak/>
        <w:t>Disagree</w:t>
      </w:r>
    </w:p>
    <w:p w14:paraId="43CD032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1</w:t>
      </w:r>
    </w:p>
    <w:p w14:paraId="2AFE9B3A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Disagree</w:t>
      </w:r>
    </w:p>
    <w:p w14:paraId="0495D26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 2</w:t>
      </w:r>
    </w:p>
    <w:p w14:paraId="02B61E4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Neutral</w:t>
      </w:r>
    </w:p>
    <w:p w14:paraId="1FB34CC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3</w:t>
      </w:r>
    </w:p>
    <w:p w14:paraId="3C9430E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Agree</w:t>
      </w:r>
    </w:p>
    <w:p w14:paraId="1C23EB0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= 4</w:t>
      </w:r>
    </w:p>
    <w:p w14:paraId="28FC235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Strongly</w:t>
      </w:r>
    </w:p>
    <w:p w14:paraId="6BE58CF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Agree =</w:t>
      </w:r>
    </w:p>
    <w:p w14:paraId="605E9675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-Italic" w:hAnsi="LiberationSans-Italic" w:cs="LiberationSans-Italic"/>
          <w:i/>
          <w:iCs/>
          <w:sz w:val="19"/>
          <w:szCs w:val="19"/>
        </w:rPr>
      </w:pPr>
      <w:r>
        <w:rPr>
          <w:rFonts w:ascii="LiberationSans-Italic" w:hAnsi="LiberationSans-Italic" w:cs="LiberationSans-Italic"/>
          <w:i/>
          <w:iCs/>
          <w:sz w:val="19"/>
          <w:szCs w:val="19"/>
        </w:rPr>
        <w:t>5</w:t>
      </w:r>
    </w:p>
    <w:p w14:paraId="27BEEA8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 xml:space="preserve">Group members begin to hold back on sharing new deep </w:t>
      </w:r>
      <w:proofErr w:type="gramStart"/>
      <w:r>
        <w:rPr>
          <w:rFonts w:ascii="LiberationSans" w:hAnsi="LiberationSans" w:cs="LiberationSans"/>
          <w:sz w:val="19"/>
          <w:szCs w:val="19"/>
        </w:rPr>
        <w:t>personal</w:t>
      </w:r>
      <w:proofErr w:type="gramEnd"/>
    </w:p>
    <w:p w14:paraId="6238500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information.</w:t>
      </w:r>
    </w:p>
    <w:p w14:paraId="2563EB1A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Group members talk more about their feelings and thoughts about</w:t>
      </w:r>
    </w:p>
    <w:p w14:paraId="053EF8E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the group ending.</w:t>
      </w:r>
    </w:p>
    <w:p w14:paraId="5BDF48B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Group members reflect on past experiences with separation and</w:t>
      </w:r>
    </w:p>
    <w:p w14:paraId="1FF5D1C0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loss.</w:t>
      </w:r>
    </w:p>
    <w:p w14:paraId="347C85D9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Group members make plans for maintaining connections after the</w:t>
      </w:r>
    </w:p>
    <w:p w14:paraId="28279A2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group terminates.</w:t>
      </w:r>
    </w:p>
    <w:p w14:paraId="1252304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Group members disclose how they plan to use the information and</w:t>
      </w:r>
    </w:p>
    <w:p w14:paraId="7612C04C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skills they have acquired.</w:t>
      </w:r>
    </w:p>
    <w:p w14:paraId="48681FC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 xml:space="preserve">Group members reflect on the effectiveness of the group in </w:t>
      </w:r>
      <w:proofErr w:type="gramStart"/>
      <w:r>
        <w:rPr>
          <w:rFonts w:ascii="LiberationSans" w:hAnsi="LiberationSans" w:cs="LiberationSans"/>
          <w:sz w:val="19"/>
          <w:szCs w:val="19"/>
        </w:rPr>
        <w:t>meeting</w:t>
      </w:r>
      <w:proofErr w:type="gramEnd"/>
    </w:p>
    <w:p w14:paraId="5D977B4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 xml:space="preserve">stated goals and on the impact of the group experience on </w:t>
      </w:r>
      <w:proofErr w:type="gramStart"/>
      <w:r>
        <w:rPr>
          <w:rFonts w:ascii="LiberationSans" w:hAnsi="LiberationSans" w:cs="LiberationSans"/>
          <w:sz w:val="19"/>
          <w:szCs w:val="19"/>
        </w:rPr>
        <w:t>their</w:t>
      </w:r>
      <w:proofErr w:type="gramEnd"/>
    </w:p>
    <w:p w14:paraId="1761C4F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9"/>
          <w:szCs w:val="19"/>
        </w:rPr>
      </w:pPr>
      <w:r>
        <w:rPr>
          <w:rFonts w:ascii="LiberationSans" w:hAnsi="LiberationSans" w:cs="LiberationSans"/>
          <w:sz w:val="19"/>
          <w:szCs w:val="19"/>
        </w:rPr>
        <w:t>personal growth.</w:t>
      </w:r>
    </w:p>
    <w:p w14:paraId="1CCDED9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4"/>
          <w:szCs w:val="14"/>
        </w:rPr>
      </w:pPr>
      <w:r>
        <w:rPr>
          <w:rFonts w:ascii="LiberationSans" w:hAnsi="LiberationSans" w:cs="LiberationSans"/>
          <w:sz w:val="14"/>
          <w:szCs w:val="14"/>
        </w:rPr>
        <w:t>Score:</w:t>
      </w:r>
    </w:p>
    <w:p w14:paraId="693493D7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29"/>
          <w:szCs w:val="29"/>
        </w:rPr>
      </w:pPr>
    </w:p>
    <w:p w14:paraId="23211DCA" w14:textId="7EDFC279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sz w:val="29"/>
          <w:szCs w:val="29"/>
        </w:rPr>
        <w:t>Activity # 3: Assessing Group Development—Reflecting on Group Progress</w:t>
      </w:r>
    </w:p>
    <w:p w14:paraId="488096FD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In this activity each group member is required reflect on the group’s progress at the end of each</w:t>
      </w:r>
    </w:p>
    <w:p w14:paraId="082D4221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group session using the Stages of Group Development Checklist to independently score the</w:t>
      </w:r>
    </w:p>
    <w:p w14:paraId="4B4E93C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group on the dimensions of each of the five stages as the group progresses over time. The</w:t>
      </w:r>
    </w:p>
    <w:p w14:paraId="2087FE1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assessment is to be used as part of reflective journaling that each group member does after</w:t>
      </w:r>
    </w:p>
    <w:p w14:paraId="1C2B155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each session. The stage on which the group scores the highest is the stage at which the group </w:t>
      </w:r>
      <w:proofErr w:type="gramStart"/>
      <w:r>
        <w:rPr>
          <w:rFonts w:ascii="LiberationSerif" w:hAnsi="LiberationSerif" w:cs="LiberationSerif"/>
          <w:sz w:val="29"/>
          <w:szCs w:val="29"/>
        </w:rPr>
        <w:t>is</w:t>
      </w:r>
      <w:proofErr w:type="gramEnd"/>
    </w:p>
    <w:p w14:paraId="3BDF714B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assessed to be functioning at any point in time. If there is a tie between two </w:t>
      </w:r>
      <w:proofErr w:type="gramStart"/>
      <w:r>
        <w:rPr>
          <w:rFonts w:ascii="LiberationSerif" w:hAnsi="LiberationSerif" w:cs="LiberationSerif"/>
          <w:sz w:val="29"/>
          <w:szCs w:val="29"/>
        </w:rPr>
        <w:t>stages</w:t>
      </w:r>
      <w:proofErr w:type="gramEnd"/>
      <w:r>
        <w:rPr>
          <w:rFonts w:ascii="LiberationSerif" w:hAnsi="LiberationSerif" w:cs="LiberationSerif"/>
          <w:sz w:val="29"/>
          <w:szCs w:val="29"/>
        </w:rPr>
        <w:t xml:space="preserve"> then the</w:t>
      </w:r>
    </w:p>
    <w:p w14:paraId="060A224A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group is assessed to be transitioning from the earlier stage to the next stage. The assessment of</w:t>
      </w:r>
    </w:p>
    <w:p w14:paraId="4DD234C4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 xml:space="preserve">the group’s stage of group development will be shared along with the group </w:t>
      </w:r>
      <w:proofErr w:type="gramStart"/>
      <w:r>
        <w:rPr>
          <w:rFonts w:ascii="LiberationSerif" w:hAnsi="LiberationSerif" w:cs="LiberationSerif"/>
          <w:sz w:val="29"/>
          <w:szCs w:val="29"/>
        </w:rPr>
        <w:t>member’s</w:t>
      </w:r>
      <w:proofErr w:type="gramEnd"/>
    </w:p>
    <w:p w14:paraId="143F32C6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9"/>
          <w:szCs w:val="29"/>
        </w:rPr>
      </w:pPr>
      <w:r>
        <w:rPr>
          <w:rFonts w:ascii="LiberationSerif" w:hAnsi="LiberationSerif" w:cs="LiberationSerif"/>
          <w:sz w:val="29"/>
          <w:szCs w:val="29"/>
        </w:rPr>
        <w:t>reflective journal at the beginning of the next group session.</w:t>
      </w:r>
    </w:p>
    <w:p w14:paraId="578B9B2A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r>
        <w:rPr>
          <w:rFonts w:ascii="LiberationSans" w:hAnsi="LiberationSans" w:cs="LiberationSans"/>
          <w:sz w:val="12"/>
          <w:szCs w:val="12"/>
        </w:rPr>
        <w:t xml:space="preserve">Haynes, N. M. (2012). Group </w:t>
      </w:r>
      <w:proofErr w:type="gramStart"/>
      <w:r>
        <w:rPr>
          <w:rFonts w:ascii="LiberationSans" w:hAnsi="LiberationSans" w:cs="LiberationSans"/>
          <w:sz w:val="12"/>
          <w:szCs w:val="12"/>
        </w:rPr>
        <w:t>dynamics :</w:t>
      </w:r>
      <w:proofErr w:type="gramEnd"/>
      <w:r>
        <w:rPr>
          <w:rFonts w:ascii="LiberationSans" w:hAnsi="LiberationSans" w:cs="LiberationSans"/>
          <w:sz w:val="12"/>
          <w:szCs w:val="12"/>
        </w:rPr>
        <w:t xml:space="preserve"> Basics and pragmatics for practitioners. ProQuest </w:t>
      </w:r>
      <w:proofErr w:type="spellStart"/>
      <w:r>
        <w:rPr>
          <w:rFonts w:ascii="LiberationSans" w:hAnsi="LiberationSans" w:cs="LiberationSans"/>
          <w:sz w:val="12"/>
          <w:szCs w:val="12"/>
        </w:rPr>
        <w:t>Ebook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Central &lt;a onclick=</w:t>
      </w:r>
      <w:proofErr w:type="spellStart"/>
      <w:proofErr w:type="gramStart"/>
      <w:r>
        <w:rPr>
          <w:rFonts w:ascii="LiberationSans" w:hAnsi="LiberationSans" w:cs="LiberationSans"/>
          <w:sz w:val="12"/>
          <w:szCs w:val="12"/>
        </w:rPr>
        <w:t>window.open</w:t>
      </w:r>
      <w:proofErr w:type="spellEnd"/>
      <w:proofErr w:type="gramEnd"/>
      <w:r>
        <w:rPr>
          <w:rFonts w:ascii="LiberationSans" w:hAnsi="LiberationSans" w:cs="LiberationSans"/>
          <w:sz w:val="12"/>
          <w:szCs w:val="12"/>
        </w:rPr>
        <w:t>('http://ebookcentral.proquest.com','_blank')</w:t>
      </w:r>
    </w:p>
    <w:p w14:paraId="21CC6DCE" w14:textId="77777777" w:rsidR="008B7637" w:rsidRDefault="008B7637" w:rsidP="008B7637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12"/>
          <w:szCs w:val="12"/>
        </w:rPr>
      </w:pPr>
      <w:proofErr w:type="spellStart"/>
      <w:r>
        <w:rPr>
          <w:rFonts w:ascii="LiberationSans" w:hAnsi="LiberationSans" w:cs="LiberationSans"/>
          <w:sz w:val="12"/>
          <w:szCs w:val="12"/>
        </w:rPr>
        <w:t>href</w:t>
      </w:r>
      <w:proofErr w:type="spellEnd"/>
      <w:r>
        <w:rPr>
          <w:rFonts w:ascii="LiberationSans" w:hAnsi="LiberationSans" w:cs="LiberationSans"/>
          <w:sz w:val="12"/>
          <w:szCs w:val="12"/>
        </w:rPr>
        <w:t>='http://ebookcentral.proquest.com' target='_blank' style='cursor: pointer;'&gt;http://ebookcentral.proquest.com&lt;/a&gt;</w:t>
      </w:r>
    </w:p>
    <w:p w14:paraId="2B0A9093" w14:textId="3A9D3F9E" w:rsidR="00427806" w:rsidRDefault="008B7637" w:rsidP="008B7637">
      <w:r>
        <w:rPr>
          <w:rFonts w:ascii="LiberationSans" w:hAnsi="LiberationSans" w:cs="LiberationSans"/>
          <w:sz w:val="12"/>
          <w:szCs w:val="12"/>
        </w:rPr>
        <w:t xml:space="preserve">Created from </w:t>
      </w:r>
      <w:proofErr w:type="spellStart"/>
      <w:r>
        <w:rPr>
          <w:rFonts w:ascii="LiberationSans" w:hAnsi="LiberationSans" w:cs="LiberationSans"/>
          <w:sz w:val="12"/>
          <w:szCs w:val="12"/>
        </w:rPr>
        <w:t>springfieldcollege</w:t>
      </w:r>
      <w:proofErr w:type="spellEnd"/>
      <w:r>
        <w:rPr>
          <w:rFonts w:ascii="LiberationSans" w:hAnsi="LiberationSans" w:cs="LiberationSans"/>
          <w:sz w:val="12"/>
          <w:szCs w:val="12"/>
        </w:rPr>
        <w:t xml:space="preserve"> on 2021-06-06 16:13:51.</w:t>
      </w:r>
    </w:p>
    <w:sectPr w:rsidR="004278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Serif-Bold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Serif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Serif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Sans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San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zA0MzExtjQzMrFU0lEKTi0uzszPAykwrAUAiGkT9ywAAAA="/>
  </w:docVars>
  <w:rsids>
    <w:rsidRoot w:val="008B7637"/>
    <w:rsid w:val="00327AA0"/>
    <w:rsid w:val="008B7637"/>
    <w:rsid w:val="00981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75F50"/>
  <w15:chartTrackingRefBased/>
  <w15:docId w15:val="{FA45E3F3-EB84-44D2-A713-D1C597B2A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614</Words>
  <Characters>14903</Characters>
  <Application>Microsoft Office Word</Application>
  <DocSecurity>0</DocSecurity>
  <Lines>124</Lines>
  <Paragraphs>34</Paragraphs>
  <ScaleCrop>false</ScaleCrop>
  <Company/>
  <LinksUpToDate>false</LinksUpToDate>
  <CharactersWithSpaces>17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Barros</dc:creator>
  <cp:keywords/>
  <dc:description/>
  <cp:lastModifiedBy>Nancy Barros</cp:lastModifiedBy>
  <cp:revision>1</cp:revision>
  <dcterms:created xsi:type="dcterms:W3CDTF">2021-06-06T16:22:00Z</dcterms:created>
  <dcterms:modified xsi:type="dcterms:W3CDTF">2021-06-06T16:23:00Z</dcterms:modified>
</cp:coreProperties>
</file>